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31320D" w14:textId="5A5D8038" w:rsidR="00493608" w:rsidRPr="00511CB1" w:rsidRDefault="00054664" w:rsidP="00173A29">
      <w:pPr>
        <w:pStyle w:val="NoSpacing"/>
        <w:jc w:val="center"/>
        <w:rPr>
          <w:rFonts w:asciiTheme="majorHAnsi" w:hAnsiTheme="majorHAnsi" w:cstheme="minorHAnsi"/>
          <w:b/>
          <w:sz w:val="32"/>
          <w:szCs w:val="32"/>
        </w:rPr>
      </w:pPr>
      <w:r w:rsidRPr="00511CB1">
        <w:rPr>
          <w:rFonts w:asciiTheme="majorHAnsi" w:hAnsiTheme="majorHAnsi" w:cstheme="minorHAnsi"/>
          <w:b/>
          <w:sz w:val="32"/>
          <w:szCs w:val="32"/>
        </w:rPr>
        <w:t>Steven Mitchell</w:t>
      </w:r>
    </w:p>
    <w:p w14:paraId="535BF8EF" w14:textId="67AABAB7" w:rsidR="00915FC9" w:rsidRPr="00511CB1" w:rsidRDefault="00915FC9" w:rsidP="00915FC9">
      <w:pPr>
        <w:jc w:val="center"/>
        <w:rPr>
          <w:rFonts w:asciiTheme="majorHAnsi" w:hAnsiTheme="maj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/>
          <w:color w:val="000000" w:themeColor="text1"/>
          <w:sz w:val="22"/>
          <w:szCs w:val="22"/>
        </w:rPr>
        <w:t xml:space="preserve">(951) 675-4248 | </w:t>
      </w:r>
      <w:r w:rsidRPr="00511CB1">
        <w:rPr>
          <w:rFonts w:asciiTheme="majorHAnsi" w:hAnsiTheme="majorHAnsi"/>
          <w:sz w:val="22"/>
          <w:szCs w:val="22"/>
        </w:rPr>
        <w:t>steven.l.mitchell.ii@gmail.com</w:t>
      </w:r>
      <w:r w:rsidRPr="00511CB1">
        <w:rPr>
          <w:rFonts w:asciiTheme="majorHAnsi" w:hAnsiTheme="majorHAnsi"/>
          <w:color w:val="000000" w:themeColor="text1"/>
          <w:sz w:val="22"/>
          <w:szCs w:val="22"/>
        </w:rPr>
        <w:t xml:space="preserve">| </w:t>
      </w:r>
      <w:hyperlink r:id="rId6" w:history="1"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W</w:t>
        </w:r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e</w:t>
        </w:r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bsite</w:t>
        </w:r>
      </w:hyperlink>
      <w:r w:rsidRPr="00511CB1">
        <w:rPr>
          <w:rFonts w:asciiTheme="majorHAnsi" w:hAnsiTheme="majorHAnsi"/>
          <w:color w:val="000000" w:themeColor="text1"/>
          <w:sz w:val="22"/>
          <w:szCs w:val="22"/>
        </w:rPr>
        <w:t xml:space="preserve"> | </w:t>
      </w:r>
      <w:hyperlink r:id="rId7" w:history="1"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Linke</w:t>
        </w:r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d</w:t>
        </w:r>
        <w:r w:rsidRPr="00511CB1">
          <w:rPr>
            <w:rStyle w:val="Hyperlink"/>
            <w:rFonts w:asciiTheme="majorHAnsi" w:hAnsiTheme="majorHAnsi" w:cs="Calibri Light"/>
            <w:sz w:val="22"/>
            <w:szCs w:val="22"/>
          </w:rPr>
          <w:t>In</w:t>
        </w:r>
      </w:hyperlink>
      <w:r w:rsidRPr="00511CB1">
        <w:rPr>
          <w:rFonts w:asciiTheme="majorHAnsi" w:hAnsiTheme="majorHAnsi"/>
          <w:color w:val="000000" w:themeColor="text1"/>
          <w:sz w:val="22"/>
          <w:szCs w:val="22"/>
        </w:rPr>
        <w:t xml:space="preserve"> | Seattle, WA</w:t>
      </w:r>
    </w:p>
    <w:p w14:paraId="3AFF5334" w14:textId="77777777" w:rsidR="007159D2" w:rsidRPr="00511CB1" w:rsidRDefault="007159D2" w:rsidP="00173A29">
      <w:pPr>
        <w:pStyle w:val="NoSpacing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14:paraId="2E5C57B9" w14:textId="3769FCD6" w:rsidR="00441771" w:rsidRPr="00511CB1" w:rsidRDefault="007159D2" w:rsidP="00173A29">
      <w:pPr>
        <w:pStyle w:val="NoSpacing"/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EDUCATION</w:t>
      </w:r>
    </w:p>
    <w:p w14:paraId="63A089C3" w14:textId="2EF14971" w:rsidR="007159D2" w:rsidRPr="00511CB1" w:rsidRDefault="00F26143" w:rsidP="007159D2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Master of Environmental Science </w:t>
      </w:r>
      <w:r w:rsidR="00CF3270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and </w:t>
      </w: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Management</w:t>
      </w:r>
      <w:r w:rsidR="00337B8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(</w:t>
      </w:r>
      <w:r w:rsidR="00144A0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June 2025</w:t>
      </w:r>
      <w:r w:rsidR="007159D2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)</w:t>
      </w:r>
    </w:p>
    <w:p w14:paraId="13481853" w14:textId="6B0D194B" w:rsidR="00E53497" w:rsidRPr="00511CB1" w:rsidRDefault="009F013B" w:rsidP="00E53497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9F013B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Bren School of Environmental Science &amp; Management - University of California, Santa Barbara</w:t>
      </w:r>
    </w:p>
    <w:p w14:paraId="521B36A3" w14:textId="246F2ADB" w:rsidR="00E53497" w:rsidRPr="00511CB1" w:rsidRDefault="00FA122C" w:rsidP="00FA122C">
      <w:pPr>
        <w:pStyle w:val="NoSpacing"/>
        <w:ind w:left="360"/>
        <w:mirrorIndents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8D6501">
        <w:rPr>
          <w:rFonts w:asciiTheme="majorHAnsi" w:hAnsiTheme="majorHAnsi" w:cstheme="minorHAnsi"/>
          <w:color w:val="000000" w:themeColor="text1"/>
          <w:sz w:val="22"/>
          <w:szCs w:val="22"/>
        </w:rPr>
        <w:t>S</w:t>
      </w:r>
      <w:r w:rsidR="00144A00" w:rsidRPr="008D6501">
        <w:rPr>
          <w:rFonts w:asciiTheme="majorHAnsi" w:hAnsiTheme="majorHAnsi" w:cstheme="minorHAnsi"/>
          <w:color w:val="000000" w:themeColor="text1"/>
          <w:sz w:val="22"/>
          <w:szCs w:val="22"/>
        </w:rPr>
        <w:t>pecializati</w:t>
      </w:r>
      <w:r w:rsidR="00635778" w:rsidRPr="008D6501">
        <w:rPr>
          <w:rFonts w:asciiTheme="majorHAnsi" w:hAnsiTheme="majorHAnsi" w:cstheme="minorHAnsi"/>
          <w:color w:val="000000" w:themeColor="text1"/>
          <w:sz w:val="22"/>
          <w:szCs w:val="22"/>
        </w:rPr>
        <w:t>on</w:t>
      </w:r>
      <w:r w:rsidR="008D650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in</w:t>
      </w:r>
      <w:r w:rsidR="00144A0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B74EB6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Conservation Planning</w:t>
      </w:r>
    </w:p>
    <w:p w14:paraId="5C6331EC" w14:textId="32F6B961" w:rsidR="00587150" w:rsidRPr="00511CB1" w:rsidRDefault="00587150" w:rsidP="00FA122C">
      <w:pPr>
        <w:pStyle w:val="NoSpacing"/>
        <w:ind w:left="360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Forest Sustainability Fellow</w:t>
      </w:r>
      <w:r w:rsidR="008D6501">
        <w:rPr>
          <w:rFonts w:asciiTheme="majorHAnsi" w:hAnsiTheme="majorHAnsi" w:cstheme="minorHAnsi"/>
          <w:color w:val="000000" w:themeColor="text1"/>
          <w:sz w:val="22"/>
          <w:szCs w:val="22"/>
        </w:rPr>
        <w:t>ship</w:t>
      </w:r>
    </w:p>
    <w:p w14:paraId="1FC23D4A" w14:textId="77777777" w:rsidR="00436D4B" w:rsidRPr="00511CB1" w:rsidRDefault="00436D4B" w:rsidP="00173A29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524455A0" w14:textId="77777777" w:rsidR="00337B88" w:rsidRPr="00511CB1" w:rsidRDefault="007159D2" w:rsidP="00337B88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Bachelor of </w:t>
      </w:r>
      <w:r w:rsidR="00F26143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Science</w:t>
      </w:r>
      <w:r w:rsidR="006724F6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in</w:t>
      </w:r>
      <w:r w:rsidR="00F26143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Wildlife</w:t>
      </w:r>
      <w:r w:rsidR="00337B8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</w:t>
      </w:r>
      <w:r w:rsidR="00144A0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December </w:t>
      </w:r>
      <w:r w:rsidR="00F26143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2015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)</w:t>
      </w:r>
    </w:p>
    <w:p w14:paraId="7725F58C" w14:textId="77777777" w:rsidR="00337B88" w:rsidRPr="00511CB1" w:rsidRDefault="00F26143" w:rsidP="00337B88">
      <w:pPr>
        <w:pStyle w:val="NoSpacing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alifornia Polytechnic University, Humboldt</w:t>
      </w:r>
      <w:r w:rsidR="00337B88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</w:t>
      </w:r>
    </w:p>
    <w:p w14:paraId="619C3CEB" w14:textId="79AFA691" w:rsidR="00144A00" w:rsidRPr="00511CB1" w:rsidRDefault="00144A00" w:rsidP="00FA122C">
      <w:pPr>
        <w:pStyle w:val="NoSpacing"/>
        <w:ind w:left="360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8D6501">
        <w:rPr>
          <w:rFonts w:asciiTheme="majorHAnsi" w:hAnsiTheme="majorHAnsi" w:cstheme="minorHAnsi"/>
          <w:color w:val="000000" w:themeColor="text1"/>
          <w:sz w:val="22"/>
          <w:szCs w:val="22"/>
        </w:rPr>
        <w:t>Specialization</w:t>
      </w:r>
      <w:r w:rsidR="008D650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in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Conservation Biology &amp; Applied Vertebrate Ecology</w:t>
      </w:r>
    </w:p>
    <w:p w14:paraId="290FB2E9" w14:textId="77777777" w:rsidR="00A92B7C" w:rsidRPr="00511CB1" w:rsidRDefault="00A92B7C" w:rsidP="00A92B7C">
      <w:pPr>
        <w:pStyle w:val="NoSpacing"/>
        <w:spacing w:before="20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1787851C" w14:textId="46663913" w:rsidR="00397644" w:rsidRPr="00511CB1" w:rsidRDefault="00397644" w:rsidP="00397644">
      <w:pPr>
        <w:pStyle w:val="NoSpacing"/>
        <w:pBdr>
          <w:bottom w:val="single" w:sz="4" w:space="1" w:color="auto"/>
        </w:pBdr>
        <w:rPr>
          <w:rFonts w:asciiTheme="majorHAnsi" w:hAnsiTheme="majorHAnsi" w:cstheme="minorHAnsi"/>
          <w:b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 xml:space="preserve">EXPERIENCE </w:t>
      </w:r>
    </w:p>
    <w:p w14:paraId="66E94414" w14:textId="1F6B73F3" w:rsidR="00761690" w:rsidRPr="00761690" w:rsidRDefault="00761690" w:rsidP="00973245">
      <w:pPr>
        <w:pStyle w:val="NoSpacing"/>
        <w:spacing w:before="20"/>
        <w:ind w:left="2880" w:hanging="2880"/>
        <w:rPr>
          <w:rFonts w:asciiTheme="majorHAnsi" w:hAnsiTheme="majorHAnsi" w:cstheme="minorHAnsi"/>
          <w:bCs/>
          <w:sz w:val="22"/>
          <w:szCs w:val="22"/>
        </w:rPr>
      </w:pPr>
      <w:r>
        <w:rPr>
          <w:rFonts w:asciiTheme="majorHAnsi" w:hAnsiTheme="majorHAnsi" w:cstheme="minorHAnsi"/>
          <w:b/>
          <w:sz w:val="22"/>
          <w:szCs w:val="22"/>
        </w:rPr>
        <w:t xml:space="preserve">Teaching Assistant </w:t>
      </w:r>
      <w:r>
        <w:rPr>
          <w:rFonts w:asciiTheme="majorHAnsi" w:hAnsiTheme="majorHAnsi" w:cstheme="minorHAnsi"/>
          <w:bCs/>
          <w:sz w:val="22"/>
          <w:szCs w:val="22"/>
        </w:rPr>
        <w:t>(9/24</w:t>
      </w:r>
      <w:r w:rsidRPr="00511CB1">
        <w:rPr>
          <w:rFonts w:asciiTheme="majorHAnsi" w:hAnsiTheme="majorHAnsi" w:cstheme="minorHAnsi"/>
          <w:bCs/>
          <w:sz w:val="22"/>
          <w:szCs w:val="22"/>
        </w:rPr>
        <w:t>–</w:t>
      </w:r>
      <w:r>
        <w:rPr>
          <w:rFonts w:asciiTheme="majorHAnsi" w:hAnsiTheme="majorHAnsi" w:cstheme="minorHAnsi"/>
          <w:bCs/>
          <w:sz w:val="22"/>
          <w:szCs w:val="22"/>
        </w:rPr>
        <w:t>6/25)</w:t>
      </w:r>
    </w:p>
    <w:p w14:paraId="2A61BC0D" w14:textId="717ED6E5" w:rsidR="00761690" w:rsidRDefault="00761690" w:rsidP="00973245">
      <w:pPr>
        <w:pStyle w:val="NoSpacing"/>
        <w:spacing w:before="20"/>
        <w:ind w:left="2880" w:hanging="2880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University of California, Santa Barbara</w:t>
      </w:r>
    </w:p>
    <w:p w14:paraId="2BADDE52" w14:textId="4EC26747" w:rsidR="00761690" w:rsidRPr="000E6BF9" w:rsidRDefault="00761690" w:rsidP="00761690">
      <w:pPr>
        <w:pStyle w:val="NoSpacing"/>
        <w:numPr>
          <w:ilvl w:val="0"/>
          <w:numId w:val="26"/>
        </w:numPr>
        <w:spacing w:before="20"/>
        <w:rPr>
          <w:rFonts w:asciiTheme="majorHAnsi" w:hAnsiTheme="majorHAnsi"/>
          <w:sz w:val="22"/>
          <w:szCs w:val="22"/>
        </w:rPr>
      </w:pPr>
      <w:r w:rsidRPr="000E6BF9">
        <w:rPr>
          <w:rFonts w:asciiTheme="majorHAnsi" w:hAnsiTheme="majorHAnsi"/>
          <w:sz w:val="22"/>
          <w:szCs w:val="22"/>
        </w:rPr>
        <w:t>Served as a teaching assistant for the courses Intro to Ecology and Animal Physiology in the Ecology</w:t>
      </w:r>
      <w:r w:rsidR="000E6BF9" w:rsidRPr="000E6BF9">
        <w:rPr>
          <w:rFonts w:asciiTheme="majorHAnsi" w:hAnsiTheme="majorHAnsi"/>
          <w:sz w:val="22"/>
          <w:szCs w:val="22"/>
        </w:rPr>
        <w:t>,</w:t>
      </w:r>
      <w:r w:rsidRPr="000E6BF9">
        <w:rPr>
          <w:rFonts w:asciiTheme="majorHAnsi" w:hAnsiTheme="majorHAnsi"/>
          <w:sz w:val="22"/>
          <w:szCs w:val="22"/>
        </w:rPr>
        <w:t xml:space="preserve"> Evolution and Marine Biology Department and Physical Geology in the Earth Sciences Department.</w:t>
      </w:r>
    </w:p>
    <w:p w14:paraId="73EA9AA0" w14:textId="77777777" w:rsidR="00761690" w:rsidRPr="000E6BF9" w:rsidRDefault="00761690" w:rsidP="00761690">
      <w:pPr>
        <w:pStyle w:val="ListParagraph"/>
        <w:numPr>
          <w:ilvl w:val="0"/>
          <w:numId w:val="26"/>
        </w:numPr>
        <w:rPr>
          <w:rFonts w:asciiTheme="majorHAnsi" w:hAnsiTheme="majorHAnsi"/>
          <w:sz w:val="22"/>
          <w:szCs w:val="22"/>
        </w:rPr>
      </w:pPr>
      <w:r w:rsidRPr="000E6BF9">
        <w:rPr>
          <w:rFonts w:asciiTheme="majorHAnsi" w:hAnsiTheme="majorHAnsi"/>
          <w:sz w:val="22"/>
          <w:szCs w:val="22"/>
        </w:rPr>
        <w:t>Designed and taught content for discussion sections in the EEMB department.</w:t>
      </w:r>
    </w:p>
    <w:p w14:paraId="0D7C72CA" w14:textId="4F7A5359" w:rsidR="00761690" w:rsidRPr="000E6BF9" w:rsidRDefault="00761690" w:rsidP="00761690">
      <w:pPr>
        <w:pStyle w:val="ListParagraph"/>
        <w:numPr>
          <w:ilvl w:val="0"/>
          <w:numId w:val="26"/>
        </w:numPr>
        <w:rPr>
          <w:rFonts w:asciiTheme="majorHAnsi" w:hAnsiTheme="majorHAnsi" w:cstheme="minorHAnsi"/>
          <w:b/>
          <w:sz w:val="20"/>
          <w:szCs w:val="20"/>
        </w:rPr>
      </w:pPr>
      <w:r w:rsidRPr="000E6BF9">
        <w:rPr>
          <w:rFonts w:asciiTheme="majorHAnsi" w:hAnsiTheme="majorHAnsi"/>
          <w:sz w:val="22"/>
          <w:szCs w:val="22"/>
        </w:rPr>
        <w:t>Taught and led lab sections in the Earth Sciences Department.</w:t>
      </w:r>
    </w:p>
    <w:p w14:paraId="6134E972" w14:textId="77777777" w:rsidR="00761690" w:rsidRDefault="00761690" w:rsidP="00761690">
      <w:pPr>
        <w:pStyle w:val="ListParagraph"/>
        <w:ind w:left="360"/>
        <w:rPr>
          <w:rFonts w:asciiTheme="majorHAnsi" w:hAnsiTheme="majorHAnsi" w:cstheme="minorHAnsi"/>
          <w:b/>
          <w:sz w:val="22"/>
          <w:szCs w:val="22"/>
        </w:rPr>
      </w:pPr>
    </w:p>
    <w:p w14:paraId="23CAF3E4" w14:textId="1DE5A1CA" w:rsidR="00635778" w:rsidRPr="00511CB1" w:rsidRDefault="00635778" w:rsidP="00973245">
      <w:pPr>
        <w:pStyle w:val="NoSpacing"/>
        <w:spacing w:before="20"/>
        <w:ind w:left="2880" w:hanging="288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>Project Manager</w:t>
      </w:r>
      <w:r w:rsidRPr="00511CB1">
        <w:rPr>
          <w:rFonts w:asciiTheme="majorHAnsi" w:hAnsiTheme="majorHAnsi" w:cstheme="minorHAnsi"/>
          <w:b/>
          <w:bCs/>
          <w:sz w:val="22"/>
          <w:szCs w:val="22"/>
        </w:rPr>
        <w:t>–Climate Adaptation Fellow</w:t>
      </w:r>
      <w:r w:rsidRPr="00511CB1">
        <w:rPr>
          <w:rFonts w:asciiTheme="majorHAnsi" w:hAnsiTheme="majorHAnsi" w:cstheme="minorHAnsi"/>
          <w:sz w:val="22"/>
          <w:szCs w:val="22"/>
        </w:rPr>
        <w:t xml:space="preserve"> (7/</w:t>
      </w:r>
      <w:r w:rsidR="00973245" w:rsidRPr="00511CB1">
        <w:rPr>
          <w:rFonts w:asciiTheme="majorHAnsi" w:hAnsiTheme="majorHAnsi" w:cstheme="minorHAnsi"/>
          <w:sz w:val="22"/>
          <w:szCs w:val="22"/>
        </w:rPr>
        <w:t>2</w:t>
      </w:r>
      <w:r w:rsidR="00920BEB">
        <w:rPr>
          <w:rFonts w:asciiTheme="majorHAnsi" w:hAnsiTheme="majorHAnsi" w:cstheme="minorHAnsi"/>
          <w:sz w:val="22"/>
          <w:szCs w:val="22"/>
        </w:rPr>
        <w:t>4</w:t>
      </w:r>
      <w:r w:rsidR="00F40890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sz w:val="22"/>
          <w:szCs w:val="22"/>
        </w:rPr>
        <w:t>9/2</w:t>
      </w:r>
      <w:r w:rsidR="00920BEB">
        <w:rPr>
          <w:rFonts w:asciiTheme="majorHAnsi" w:hAnsiTheme="majorHAnsi" w:cstheme="minorHAnsi"/>
          <w:sz w:val="22"/>
          <w:szCs w:val="22"/>
        </w:rPr>
        <w:t>4</w:t>
      </w:r>
      <w:r w:rsidRPr="00511CB1">
        <w:rPr>
          <w:rFonts w:asciiTheme="majorHAnsi" w:hAnsiTheme="majorHAnsi" w:cstheme="minorHAnsi"/>
          <w:sz w:val="22"/>
          <w:szCs w:val="22"/>
        </w:rPr>
        <w:t>)</w:t>
      </w:r>
    </w:p>
    <w:p w14:paraId="0D1CF00B" w14:textId="2A31946A" w:rsidR="008F4BA6" w:rsidRPr="00511CB1" w:rsidRDefault="00635778" w:rsidP="008F4BA6">
      <w:pPr>
        <w:pStyle w:val="NoSpacing"/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>The Nature Conservancy in Colorado</w:t>
      </w:r>
      <w:r w:rsidRPr="00511CB1">
        <w:rPr>
          <w:rFonts w:asciiTheme="majorHAnsi" w:hAnsiTheme="majorHAnsi" w:cstheme="minorHAnsi"/>
          <w:sz w:val="22"/>
          <w:szCs w:val="22"/>
        </w:rPr>
        <w:t>, Remote</w:t>
      </w:r>
    </w:p>
    <w:p w14:paraId="38CC3091" w14:textId="0C6B110D" w:rsidR="008F4BA6" w:rsidRPr="00511CB1" w:rsidRDefault="008F4BA6" w:rsidP="008F4BA6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Cs/>
          <w:sz w:val="22"/>
          <w:szCs w:val="22"/>
        </w:rPr>
        <w:t xml:space="preserve">Led a team of five graduate researchers in the development of an online </w:t>
      </w:r>
      <w:r w:rsidR="00394A1E" w:rsidRPr="00511CB1">
        <w:rPr>
          <w:rFonts w:asciiTheme="majorHAnsi" w:hAnsiTheme="majorHAnsi" w:cstheme="minorHAnsi"/>
          <w:bCs/>
          <w:sz w:val="22"/>
          <w:szCs w:val="22"/>
        </w:rPr>
        <w:t xml:space="preserve">decision-support </w:t>
      </w:r>
      <w:r w:rsidRPr="00511CB1">
        <w:rPr>
          <w:rFonts w:asciiTheme="majorHAnsi" w:hAnsiTheme="majorHAnsi" w:cstheme="minorHAnsi"/>
          <w:bCs/>
          <w:sz w:val="22"/>
          <w:szCs w:val="22"/>
        </w:rPr>
        <w:t xml:space="preserve">toolkit </w:t>
      </w:r>
      <w:r w:rsidR="00394A1E" w:rsidRPr="00511CB1">
        <w:rPr>
          <w:rFonts w:asciiTheme="majorHAnsi" w:hAnsiTheme="majorHAnsi" w:cstheme="minorHAnsi"/>
          <w:bCs/>
          <w:sz w:val="22"/>
          <w:szCs w:val="22"/>
        </w:rPr>
        <w:t>for</w:t>
      </w:r>
      <w:r w:rsidRPr="00511CB1">
        <w:rPr>
          <w:rFonts w:asciiTheme="majorHAnsi" w:hAnsiTheme="majorHAnsi" w:cstheme="minorHAnsi"/>
          <w:bCs/>
          <w:sz w:val="22"/>
          <w:szCs w:val="22"/>
        </w:rPr>
        <w:t xml:space="preserve"> facilitat</w:t>
      </w:r>
      <w:r w:rsidR="00394A1E" w:rsidRPr="00511CB1">
        <w:rPr>
          <w:rFonts w:asciiTheme="majorHAnsi" w:hAnsiTheme="majorHAnsi" w:cstheme="minorHAnsi"/>
          <w:bCs/>
          <w:sz w:val="22"/>
          <w:szCs w:val="22"/>
        </w:rPr>
        <w:t>ing</w:t>
      </w:r>
      <w:r w:rsidRPr="00511CB1">
        <w:rPr>
          <w:rFonts w:asciiTheme="majorHAnsi" w:hAnsiTheme="majorHAnsi" w:cstheme="minorHAnsi"/>
          <w:bCs/>
          <w:sz w:val="22"/>
          <w:szCs w:val="22"/>
        </w:rPr>
        <w:t xml:space="preserve"> climate change adaptation in dry forest management.</w:t>
      </w:r>
    </w:p>
    <w:p w14:paraId="437B294D" w14:textId="74927F14" w:rsidR="008F4BA6" w:rsidRPr="00511CB1" w:rsidRDefault="008F4BA6" w:rsidP="008F4BA6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Cs/>
          <w:sz w:val="22"/>
          <w:szCs w:val="22"/>
        </w:rPr>
        <w:t xml:space="preserve">Collaborated with forest managers to identify barriers to adaptation measures and </w:t>
      </w:r>
      <w:r w:rsidR="00F40890" w:rsidRPr="00511CB1">
        <w:rPr>
          <w:rFonts w:asciiTheme="majorHAnsi" w:hAnsiTheme="majorHAnsi" w:cstheme="minorHAnsi"/>
          <w:bCs/>
          <w:sz w:val="22"/>
          <w:szCs w:val="22"/>
        </w:rPr>
        <w:t>find</w:t>
      </w:r>
      <w:r w:rsidRPr="00511CB1">
        <w:rPr>
          <w:rFonts w:asciiTheme="majorHAnsi" w:hAnsiTheme="majorHAnsi" w:cstheme="minorHAnsi"/>
          <w:bCs/>
          <w:sz w:val="22"/>
          <w:szCs w:val="22"/>
        </w:rPr>
        <w:t xml:space="preserve"> solutions.</w:t>
      </w:r>
    </w:p>
    <w:p w14:paraId="7F1702FC" w14:textId="30BE2918" w:rsidR="008F4BA6" w:rsidRPr="00511CB1" w:rsidRDefault="005C475A" w:rsidP="008F4BA6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bCs/>
          <w:sz w:val="22"/>
          <w:szCs w:val="22"/>
        </w:rPr>
      </w:pPr>
      <w:r>
        <w:rPr>
          <w:rFonts w:asciiTheme="majorHAnsi" w:hAnsiTheme="majorHAnsi" w:cstheme="minorHAnsi"/>
          <w:bCs/>
          <w:sz w:val="22"/>
          <w:szCs w:val="22"/>
        </w:rPr>
        <w:t>Conducted stakeholder interviews, policy analysis, and sentiment analysis to quantify client priorities</w:t>
      </w:r>
      <w:r w:rsidR="002253AE" w:rsidRPr="00511CB1">
        <w:rPr>
          <w:rFonts w:asciiTheme="majorHAnsi" w:hAnsiTheme="majorHAnsi" w:cstheme="minorHAnsi"/>
          <w:bCs/>
          <w:sz w:val="22"/>
          <w:szCs w:val="22"/>
        </w:rPr>
        <w:t>.</w:t>
      </w:r>
    </w:p>
    <w:p w14:paraId="5FD09BC3" w14:textId="77777777" w:rsidR="008F4BA6" w:rsidRPr="00511CB1" w:rsidRDefault="008F4BA6" w:rsidP="00FE30D5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</w:p>
    <w:p w14:paraId="70AEF67F" w14:textId="5998351D" w:rsidR="00884086" w:rsidRPr="00511CB1" w:rsidRDefault="00920BEB" w:rsidP="00FE30D5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  <w:r>
        <w:rPr>
          <w:rFonts w:asciiTheme="majorHAnsi" w:hAnsiTheme="majorHAnsi" w:cstheme="minorHAnsi"/>
          <w:b/>
          <w:sz w:val="22"/>
          <w:szCs w:val="22"/>
        </w:rPr>
        <w:t>Wildlife</w:t>
      </w:r>
      <w:r w:rsidR="0092795E" w:rsidRPr="00511CB1">
        <w:rPr>
          <w:rFonts w:asciiTheme="majorHAnsi" w:hAnsiTheme="majorHAnsi" w:cstheme="minorHAnsi"/>
          <w:b/>
          <w:sz w:val="22"/>
          <w:szCs w:val="22"/>
        </w:rPr>
        <w:t xml:space="preserve"> </w:t>
      </w:r>
      <w:r w:rsidR="009770BF" w:rsidRPr="00511CB1">
        <w:rPr>
          <w:rFonts w:asciiTheme="majorHAnsi" w:hAnsiTheme="majorHAnsi" w:cstheme="minorHAnsi"/>
          <w:b/>
          <w:sz w:val="22"/>
          <w:szCs w:val="22"/>
        </w:rPr>
        <w:t>Lead</w:t>
      </w:r>
      <w:r w:rsidR="00F26945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="009770BF" w:rsidRPr="00511CB1">
        <w:rPr>
          <w:rFonts w:asciiTheme="majorHAnsi" w:hAnsiTheme="majorHAnsi" w:cstheme="minorHAnsi"/>
          <w:b/>
          <w:sz w:val="22"/>
          <w:szCs w:val="22"/>
        </w:rPr>
        <w:t xml:space="preserve">Biological Science Technician </w:t>
      </w:r>
      <w:r w:rsidR="008B3B74" w:rsidRPr="00511CB1">
        <w:rPr>
          <w:rFonts w:asciiTheme="majorHAnsi" w:hAnsiTheme="majorHAnsi" w:cstheme="minorHAnsi"/>
          <w:bCs/>
          <w:sz w:val="22"/>
          <w:szCs w:val="22"/>
        </w:rPr>
        <w:t>(</w:t>
      </w:r>
      <w:r w:rsidR="008B3B74" w:rsidRPr="00511CB1">
        <w:rPr>
          <w:rFonts w:asciiTheme="majorHAnsi" w:hAnsiTheme="majorHAnsi" w:cstheme="minorHAnsi"/>
          <w:sz w:val="22"/>
          <w:szCs w:val="22"/>
        </w:rPr>
        <w:t>4/21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8B3B74" w:rsidRPr="00511CB1">
        <w:rPr>
          <w:rFonts w:asciiTheme="majorHAnsi" w:hAnsiTheme="majorHAnsi" w:cstheme="minorHAnsi"/>
          <w:sz w:val="22"/>
          <w:szCs w:val="22"/>
        </w:rPr>
        <w:t>10/21, 4/22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8B3B74" w:rsidRPr="00511CB1">
        <w:rPr>
          <w:rFonts w:asciiTheme="majorHAnsi" w:hAnsiTheme="majorHAnsi" w:cstheme="minorHAnsi"/>
          <w:sz w:val="22"/>
          <w:szCs w:val="22"/>
        </w:rPr>
        <w:t xml:space="preserve">9/22, </w:t>
      </w:r>
      <w:r w:rsidR="00F40890" w:rsidRPr="00511CB1">
        <w:rPr>
          <w:rFonts w:asciiTheme="majorHAnsi" w:hAnsiTheme="majorHAnsi" w:cstheme="minorHAnsi"/>
          <w:sz w:val="22"/>
          <w:szCs w:val="22"/>
        </w:rPr>
        <w:t xml:space="preserve">and </w:t>
      </w:r>
      <w:r w:rsidR="008B3B74" w:rsidRPr="00511CB1">
        <w:rPr>
          <w:rFonts w:asciiTheme="majorHAnsi" w:hAnsiTheme="majorHAnsi" w:cstheme="minorHAnsi"/>
          <w:sz w:val="22"/>
          <w:szCs w:val="22"/>
        </w:rPr>
        <w:t>4/23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8B3B74" w:rsidRPr="00511CB1">
        <w:rPr>
          <w:rFonts w:asciiTheme="majorHAnsi" w:hAnsiTheme="majorHAnsi" w:cstheme="minorHAnsi"/>
          <w:sz w:val="22"/>
          <w:szCs w:val="22"/>
        </w:rPr>
        <w:t>8/23)</w:t>
      </w:r>
    </w:p>
    <w:p w14:paraId="7850B04D" w14:textId="3B02ACE1" w:rsidR="00FE30D5" w:rsidRPr="00511CB1" w:rsidRDefault="009770BF" w:rsidP="00FE30D5">
      <w:pPr>
        <w:pStyle w:val="NoSpacing"/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>Mount Rainier National Park</w:t>
      </w:r>
      <w:r w:rsidRPr="00511CB1">
        <w:rPr>
          <w:rFonts w:asciiTheme="majorHAnsi" w:hAnsiTheme="majorHAnsi" w:cstheme="minorHAnsi"/>
          <w:sz w:val="22"/>
          <w:szCs w:val="22"/>
        </w:rPr>
        <w:t>, Ashford, WA</w:t>
      </w:r>
    </w:p>
    <w:p w14:paraId="5F35F717" w14:textId="5715CF3F" w:rsidR="00F40F69" w:rsidRDefault="00F40F69" w:rsidP="00511CB1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F40F69">
        <w:rPr>
          <w:rFonts w:asciiTheme="majorHAnsi" w:hAnsiTheme="majorHAnsi" w:cstheme="minorHAnsi"/>
          <w:sz w:val="22"/>
          <w:szCs w:val="22"/>
        </w:rPr>
        <w:t>Led and mentored junior biologists throughout three field seasons</w:t>
      </w:r>
      <w:r>
        <w:rPr>
          <w:rFonts w:asciiTheme="majorHAnsi" w:hAnsiTheme="majorHAnsi" w:cstheme="minorHAnsi"/>
          <w:sz w:val="22"/>
          <w:szCs w:val="22"/>
        </w:rPr>
        <w:t xml:space="preserve"> of</w:t>
      </w:r>
      <w:r w:rsidRPr="00F40F69">
        <w:rPr>
          <w:rFonts w:asciiTheme="majorHAnsi" w:hAnsiTheme="majorHAnsi" w:cstheme="minorHAnsi"/>
          <w:sz w:val="22"/>
          <w:szCs w:val="22"/>
        </w:rPr>
        <w:t xml:space="preserve"> threatened and endangered species</w:t>
      </w:r>
      <w:r w:rsidR="005C475A">
        <w:rPr>
          <w:rFonts w:asciiTheme="majorHAnsi" w:hAnsiTheme="majorHAnsi" w:cstheme="minorHAnsi"/>
          <w:sz w:val="22"/>
          <w:szCs w:val="22"/>
        </w:rPr>
        <w:t xml:space="preserve"> </w:t>
      </w:r>
      <w:r w:rsidR="005C475A" w:rsidRPr="00F40F69">
        <w:rPr>
          <w:rFonts w:asciiTheme="majorHAnsi" w:hAnsiTheme="majorHAnsi" w:cstheme="minorHAnsi"/>
          <w:sz w:val="22"/>
          <w:szCs w:val="22"/>
        </w:rPr>
        <w:t>monitoring</w:t>
      </w:r>
      <w:r w:rsidRPr="00F40F69">
        <w:rPr>
          <w:rFonts w:asciiTheme="majorHAnsi" w:hAnsiTheme="majorHAnsi" w:cstheme="minorHAnsi"/>
          <w:sz w:val="22"/>
          <w:szCs w:val="22"/>
        </w:rPr>
        <w:t>, zoonotic disease surveillance, and mitigation of human-wildlife conflict</w:t>
      </w:r>
      <w:r w:rsidR="003B3ECC">
        <w:rPr>
          <w:rFonts w:asciiTheme="majorHAnsi" w:hAnsiTheme="majorHAnsi" w:cstheme="minorHAnsi"/>
          <w:sz w:val="22"/>
          <w:szCs w:val="22"/>
        </w:rPr>
        <w:t>.</w:t>
      </w:r>
    </w:p>
    <w:p w14:paraId="323202A1" w14:textId="2E5EA435" w:rsidR="00511CB1" w:rsidRPr="00511CB1" w:rsidRDefault="00F40F69" w:rsidP="00511CB1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 xml:space="preserve">Spearheaded </w:t>
      </w:r>
      <w:r w:rsidR="00511CB1">
        <w:rPr>
          <w:rFonts w:asciiTheme="majorHAnsi" w:hAnsiTheme="majorHAnsi" w:cstheme="minorHAnsi"/>
          <w:sz w:val="22"/>
          <w:szCs w:val="22"/>
        </w:rPr>
        <w:t xml:space="preserve">the transition from </w:t>
      </w:r>
      <w:r w:rsidR="00511CB1" w:rsidRPr="00511CB1">
        <w:rPr>
          <w:rFonts w:asciiTheme="majorHAnsi" w:hAnsiTheme="majorHAnsi" w:cstheme="minorHAnsi"/>
          <w:sz w:val="22"/>
          <w:szCs w:val="22"/>
        </w:rPr>
        <w:t xml:space="preserve">demographic </w:t>
      </w:r>
      <w:r w:rsidR="00511CB1">
        <w:rPr>
          <w:rFonts w:asciiTheme="majorHAnsi" w:hAnsiTheme="majorHAnsi" w:cstheme="minorHAnsi"/>
          <w:sz w:val="22"/>
          <w:szCs w:val="22"/>
        </w:rPr>
        <w:t>surveys to</w:t>
      </w:r>
      <w:r w:rsidR="00511CB1" w:rsidRPr="00511CB1">
        <w:rPr>
          <w:rFonts w:asciiTheme="majorHAnsi" w:hAnsiTheme="majorHAnsi" w:cstheme="minorHAnsi"/>
          <w:sz w:val="22"/>
          <w:szCs w:val="22"/>
        </w:rPr>
        <w:t xml:space="preserve"> bioacoustic monitoring of the park’s northern spotted owl population</w:t>
      </w:r>
      <w:r w:rsidR="00511CB1">
        <w:rPr>
          <w:rFonts w:asciiTheme="majorHAnsi" w:hAnsiTheme="majorHAnsi" w:cstheme="minorHAnsi"/>
          <w:sz w:val="22"/>
          <w:szCs w:val="22"/>
        </w:rPr>
        <w:t xml:space="preserve"> and modernized data management while exceeding survey targets</w:t>
      </w:r>
      <w:r w:rsidR="00511CB1" w:rsidRPr="00511CB1">
        <w:rPr>
          <w:rFonts w:asciiTheme="majorHAnsi" w:hAnsiTheme="majorHAnsi" w:cstheme="minorHAnsi"/>
          <w:sz w:val="22"/>
          <w:szCs w:val="22"/>
        </w:rPr>
        <w:t xml:space="preserve">. </w:t>
      </w:r>
    </w:p>
    <w:p w14:paraId="11168C7E" w14:textId="42C9A4BC" w:rsidR="00511CB1" w:rsidRPr="00511CB1" w:rsidRDefault="00511CB1" w:rsidP="00511CB1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>Assumed leadership and supervision of the park’s wildlife program during a multi-year senior staff vacancy</w:t>
      </w:r>
      <w:r>
        <w:rPr>
          <w:rFonts w:asciiTheme="majorHAnsi" w:hAnsiTheme="majorHAnsi" w:cstheme="minorHAnsi"/>
          <w:sz w:val="22"/>
          <w:szCs w:val="22"/>
        </w:rPr>
        <w:t>,</w:t>
      </w:r>
      <w:r w:rsidRPr="00511CB1">
        <w:rPr>
          <w:rFonts w:asciiTheme="majorHAnsi" w:hAnsiTheme="majorHAnsi" w:cstheme="minorHAnsi"/>
          <w:sz w:val="22"/>
          <w:szCs w:val="22"/>
        </w:rPr>
        <w:t xml:space="preserve"> earn</w:t>
      </w:r>
      <w:r>
        <w:rPr>
          <w:rFonts w:asciiTheme="majorHAnsi" w:hAnsiTheme="majorHAnsi" w:cstheme="minorHAnsi"/>
          <w:sz w:val="22"/>
          <w:szCs w:val="22"/>
        </w:rPr>
        <w:t>ing</w:t>
      </w:r>
      <w:r w:rsidRPr="00511CB1">
        <w:rPr>
          <w:rFonts w:asciiTheme="majorHAnsi" w:hAnsiTheme="majorHAnsi" w:cstheme="minorHAnsi"/>
          <w:sz w:val="22"/>
          <w:szCs w:val="22"/>
        </w:rPr>
        <w:t xml:space="preserve"> performance awards and bonus pay for exceptional service.</w:t>
      </w:r>
    </w:p>
    <w:p w14:paraId="742AABE9" w14:textId="77777777" w:rsidR="003D1D68" w:rsidRDefault="003D1D68" w:rsidP="003D1D68">
      <w:pPr>
        <w:pStyle w:val="NoSpacing"/>
        <w:numPr>
          <w:ilvl w:val="0"/>
          <w:numId w:val="26"/>
        </w:numPr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>Authored technical reports summarizing permitting processes, wildlife impacts, and mitigation measures for interdisciplinary planning teams and coordinated with state and federal agencies.</w:t>
      </w:r>
    </w:p>
    <w:p w14:paraId="32A1C2AF" w14:textId="56AFC226" w:rsidR="009B42D0" w:rsidRPr="009B42D0" w:rsidRDefault="009B42D0" w:rsidP="009B42D0">
      <w:pPr>
        <w:pStyle w:val="NoSpacing"/>
        <w:numPr>
          <w:ilvl w:val="0"/>
          <w:numId w:val="26"/>
        </w:numPr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 xml:space="preserve">Drafted </w:t>
      </w:r>
      <w:r w:rsidRPr="009B42D0">
        <w:rPr>
          <w:rFonts w:asciiTheme="majorHAnsi" w:hAnsiTheme="majorHAnsi" w:cstheme="minorHAnsi"/>
          <w:sz w:val="22"/>
          <w:szCs w:val="22"/>
        </w:rPr>
        <w:t xml:space="preserve">Biological Assessments for ESA Section 7 consultations and contributed to Environmental Assessments and Environmental Impact Statements as part of the NEPA process. </w:t>
      </w:r>
    </w:p>
    <w:p w14:paraId="4F14AD1D" w14:textId="5CD1A3B3" w:rsidR="00511CB1" w:rsidRPr="00920BEB" w:rsidRDefault="00EC7FCC" w:rsidP="00511CB1">
      <w:pPr>
        <w:pStyle w:val="NoSpacing"/>
        <w:numPr>
          <w:ilvl w:val="0"/>
          <w:numId w:val="26"/>
        </w:numPr>
        <w:rPr>
          <w:rFonts w:asciiTheme="majorHAnsi" w:hAnsiTheme="majorHAnsi" w:cstheme="minorHAnsi"/>
          <w:sz w:val="22"/>
          <w:szCs w:val="22"/>
        </w:rPr>
      </w:pPr>
      <w:r>
        <w:rPr>
          <w:rFonts w:ascii="Cambria" w:hAnsi="Cambria" w:cstheme="minorHAnsi"/>
          <w:sz w:val="22"/>
          <w:szCs w:val="22"/>
        </w:rPr>
        <w:t>Managed field operations for a crew of eight technicians</w:t>
      </w:r>
      <w:r w:rsidRPr="00920BEB">
        <w:rPr>
          <w:rFonts w:asciiTheme="majorHAnsi" w:hAnsiTheme="majorHAnsi" w:cstheme="minorHAnsi"/>
          <w:sz w:val="22"/>
          <w:szCs w:val="22"/>
        </w:rPr>
        <w:t>, including budget, permits, and safety.</w:t>
      </w:r>
    </w:p>
    <w:p w14:paraId="166E581A" w14:textId="703229D3" w:rsidR="00920BEB" w:rsidRPr="00920BEB" w:rsidRDefault="00920BEB" w:rsidP="00FE30D5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920BEB">
        <w:rPr>
          <w:rFonts w:asciiTheme="majorHAnsi" w:hAnsiTheme="majorHAnsi" w:cstheme="minorHAnsi"/>
          <w:sz w:val="22"/>
          <w:szCs w:val="22"/>
        </w:rPr>
        <w:t xml:space="preserve">Conducted white-nose syndrome surveillance in bat roosts via capture &amp; processing of up to 120 bats per night; led capture team when </w:t>
      </w:r>
      <w:r w:rsidR="008D6501">
        <w:rPr>
          <w:rFonts w:asciiTheme="majorHAnsi" w:hAnsiTheme="majorHAnsi" w:cstheme="minorHAnsi"/>
          <w:sz w:val="22"/>
          <w:szCs w:val="22"/>
        </w:rPr>
        <w:t xml:space="preserve">the </w:t>
      </w:r>
      <w:r w:rsidRPr="00920BEB">
        <w:rPr>
          <w:rFonts w:asciiTheme="majorHAnsi" w:hAnsiTheme="majorHAnsi" w:cstheme="minorHAnsi"/>
          <w:sz w:val="22"/>
          <w:szCs w:val="22"/>
        </w:rPr>
        <w:t>usual</w:t>
      </w:r>
      <w:r w:rsidR="008D6501">
        <w:rPr>
          <w:rFonts w:asciiTheme="majorHAnsi" w:hAnsiTheme="majorHAnsi" w:cstheme="minorHAnsi"/>
          <w:sz w:val="22"/>
          <w:szCs w:val="22"/>
        </w:rPr>
        <w:t xml:space="preserve"> bat</w:t>
      </w:r>
      <w:r w:rsidRPr="00920BEB">
        <w:rPr>
          <w:rFonts w:asciiTheme="majorHAnsi" w:hAnsiTheme="majorHAnsi" w:cstheme="minorHAnsi"/>
          <w:sz w:val="22"/>
          <w:szCs w:val="22"/>
        </w:rPr>
        <w:t xml:space="preserve"> lead was absent; conducted radio telemetry on bats</w:t>
      </w:r>
      <w:r w:rsidR="00CC228A">
        <w:rPr>
          <w:rFonts w:asciiTheme="majorHAnsi" w:hAnsiTheme="majorHAnsi" w:cstheme="minorHAnsi"/>
          <w:sz w:val="22"/>
          <w:szCs w:val="22"/>
        </w:rPr>
        <w:t>.</w:t>
      </w:r>
    </w:p>
    <w:p w14:paraId="7A9F591F" w14:textId="522D44DD" w:rsidR="005C475A" w:rsidRDefault="005C475A" w:rsidP="00FE30D5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Mist-netted</w:t>
      </w:r>
      <w:r w:rsidR="00023DCD">
        <w:rPr>
          <w:rFonts w:asciiTheme="majorHAnsi" w:hAnsiTheme="majorHAnsi" w:cstheme="minorHAnsi"/>
          <w:sz w:val="22"/>
          <w:szCs w:val="22"/>
        </w:rPr>
        <w:t xml:space="preserve">, handled, and processed </w:t>
      </w:r>
      <w:r>
        <w:rPr>
          <w:rFonts w:asciiTheme="majorHAnsi" w:hAnsiTheme="majorHAnsi" w:cstheme="minorHAnsi"/>
          <w:sz w:val="22"/>
          <w:szCs w:val="22"/>
        </w:rPr>
        <w:t>forest passerines to monitor productivity and survivorship.</w:t>
      </w:r>
    </w:p>
    <w:p w14:paraId="58B451AD" w14:textId="24A21F81" w:rsidR="00B74EB6" w:rsidRPr="00511CB1" w:rsidRDefault="00B74EB6" w:rsidP="00FE30D5">
      <w:pPr>
        <w:pStyle w:val="NoSpacing"/>
        <w:numPr>
          <w:ilvl w:val="0"/>
          <w:numId w:val="26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>Developed</w:t>
      </w:r>
      <w:r w:rsidR="00437813" w:rsidRPr="00511CB1">
        <w:rPr>
          <w:rFonts w:asciiTheme="majorHAnsi" w:hAnsiTheme="majorHAnsi" w:cstheme="minorHAnsi"/>
          <w:sz w:val="22"/>
          <w:szCs w:val="22"/>
        </w:rPr>
        <w:t xml:space="preserve">, updated, and maintained </w:t>
      </w:r>
      <w:r w:rsidRPr="00511CB1">
        <w:rPr>
          <w:rFonts w:asciiTheme="majorHAnsi" w:hAnsiTheme="majorHAnsi" w:cstheme="minorHAnsi"/>
          <w:sz w:val="22"/>
          <w:szCs w:val="22"/>
        </w:rPr>
        <w:t>Access databases</w:t>
      </w:r>
      <w:r w:rsidR="000B760E">
        <w:rPr>
          <w:rFonts w:asciiTheme="majorHAnsi" w:hAnsiTheme="majorHAnsi" w:cstheme="minorHAnsi"/>
          <w:sz w:val="22"/>
          <w:szCs w:val="22"/>
        </w:rPr>
        <w:t xml:space="preserve"> and GIS geodatabases</w:t>
      </w:r>
      <w:r w:rsidR="00437813" w:rsidRPr="00511CB1">
        <w:rPr>
          <w:rFonts w:asciiTheme="majorHAnsi" w:hAnsiTheme="majorHAnsi" w:cstheme="minorHAnsi"/>
          <w:sz w:val="22"/>
          <w:szCs w:val="22"/>
        </w:rPr>
        <w:t xml:space="preserve">, </w:t>
      </w:r>
      <w:r w:rsidR="000B760E">
        <w:rPr>
          <w:rFonts w:asciiTheme="majorHAnsi" w:hAnsiTheme="majorHAnsi" w:cstheme="minorHAnsi"/>
          <w:sz w:val="22"/>
          <w:szCs w:val="22"/>
        </w:rPr>
        <w:t xml:space="preserve">automated app-based data </w:t>
      </w:r>
      <w:r w:rsidR="00CC228A">
        <w:rPr>
          <w:rFonts w:asciiTheme="majorHAnsi" w:hAnsiTheme="majorHAnsi" w:cstheme="minorHAnsi"/>
          <w:sz w:val="22"/>
          <w:szCs w:val="22"/>
        </w:rPr>
        <w:t>management</w:t>
      </w:r>
      <w:r w:rsidR="00437813" w:rsidRPr="00511CB1">
        <w:rPr>
          <w:rFonts w:asciiTheme="majorHAnsi" w:hAnsiTheme="majorHAnsi" w:cstheme="minorHAnsi"/>
          <w:sz w:val="22"/>
          <w:szCs w:val="22"/>
        </w:rPr>
        <w:t>, and produced data visualizations</w:t>
      </w:r>
      <w:r w:rsidR="00EC7FCC">
        <w:rPr>
          <w:rFonts w:asciiTheme="majorHAnsi" w:hAnsiTheme="majorHAnsi" w:cstheme="minorHAnsi"/>
          <w:sz w:val="22"/>
          <w:szCs w:val="22"/>
        </w:rPr>
        <w:t xml:space="preserve"> and maps</w:t>
      </w:r>
      <w:r w:rsidR="00437813" w:rsidRPr="00511CB1">
        <w:rPr>
          <w:rFonts w:asciiTheme="majorHAnsi" w:hAnsiTheme="majorHAnsi" w:cstheme="minorHAnsi"/>
          <w:sz w:val="22"/>
          <w:szCs w:val="22"/>
        </w:rPr>
        <w:t xml:space="preserve"> to communicate monitoring findings.</w:t>
      </w:r>
    </w:p>
    <w:p w14:paraId="74B17FFD" w14:textId="77777777" w:rsidR="00E12B66" w:rsidRPr="00511CB1" w:rsidRDefault="00E12B66" w:rsidP="00E12B66">
      <w:pPr>
        <w:pStyle w:val="NoSpacing"/>
        <w:ind w:left="360"/>
        <w:rPr>
          <w:rFonts w:asciiTheme="majorHAnsi" w:hAnsiTheme="majorHAnsi" w:cstheme="minorHAnsi"/>
          <w:sz w:val="22"/>
          <w:szCs w:val="22"/>
        </w:rPr>
      </w:pPr>
    </w:p>
    <w:p w14:paraId="2A05AFBF" w14:textId="50ED4790" w:rsidR="006A5B1D" w:rsidRPr="00511CB1" w:rsidRDefault="0047714B" w:rsidP="006A5B1D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>SARS-CoV-2</w:t>
      </w:r>
      <w:r w:rsidR="006A5B1D" w:rsidRPr="00511CB1">
        <w:rPr>
          <w:rFonts w:asciiTheme="majorHAnsi" w:hAnsiTheme="majorHAnsi" w:cstheme="minorHAnsi"/>
          <w:b/>
          <w:sz w:val="22"/>
          <w:szCs w:val="22"/>
        </w:rPr>
        <w:t xml:space="preserve"> in Wildlife Researcher</w:t>
      </w:r>
      <w:r w:rsidR="00F26945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="006A5B1D" w:rsidRPr="00511CB1">
        <w:rPr>
          <w:rFonts w:asciiTheme="majorHAnsi" w:hAnsiTheme="majorHAnsi" w:cstheme="minorHAnsi"/>
          <w:b/>
          <w:sz w:val="22"/>
          <w:szCs w:val="22"/>
        </w:rPr>
        <w:t xml:space="preserve">Wildlife Biologist </w:t>
      </w:r>
      <w:r w:rsidR="006A5B1D" w:rsidRPr="00511CB1">
        <w:rPr>
          <w:rFonts w:asciiTheme="majorHAnsi" w:hAnsiTheme="majorHAnsi" w:cstheme="minorHAnsi"/>
          <w:bCs/>
          <w:sz w:val="22"/>
          <w:szCs w:val="22"/>
        </w:rPr>
        <w:t>(</w:t>
      </w:r>
      <w:r w:rsidR="006A5B1D" w:rsidRPr="00511CB1">
        <w:rPr>
          <w:rFonts w:asciiTheme="majorHAnsi" w:hAnsiTheme="majorHAnsi" w:cstheme="minorHAnsi"/>
          <w:sz w:val="22"/>
          <w:szCs w:val="22"/>
        </w:rPr>
        <w:t>9/22–4/23)</w:t>
      </w:r>
    </w:p>
    <w:p w14:paraId="3733F812" w14:textId="60E45F4E" w:rsidR="006A5B1D" w:rsidRPr="00511CB1" w:rsidRDefault="006A5B1D" w:rsidP="006A5B1D">
      <w:pPr>
        <w:pStyle w:val="NoSpacing"/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>USDA National Wildlife Research Center</w:t>
      </w:r>
      <w:r w:rsidRPr="00511CB1">
        <w:rPr>
          <w:rFonts w:asciiTheme="majorHAnsi" w:hAnsiTheme="majorHAnsi" w:cstheme="minorHAnsi"/>
          <w:sz w:val="22"/>
          <w:szCs w:val="22"/>
        </w:rPr>
        <w:t>, Fort Collins, CO</w:t>
      </w:r>
    </w:p>
    <w:p w14:paraId="5624AA3F" w14:textId="7B5BDB94" w:rsidR="00184327" w:rsidRDefault="006A5B1D" w:rsidP="00184327">
      <w:pPr>
        <w:pStyle w:val="NoSpacing"/>
        <w:numPr>
          <w:ilvl w:val="0"/>
          <w:numId w:val="2"/>
        </w:numPr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 xml:space="preserve">Led and organized field studies to assess pathogen transmission risk among wildlife, zoo and domestic animals, and humans and </w:t>
      </w:r>
      <w:r w:rsidR="003D1D68">
        <w:rPr>
          <w:rFonts w:asciiTheme="majorHAnsi" w:hAnsiTheme="majorHAnsi" w:cstheme="minorHAnsi"/>
          <w:sz w:val="22"/>
          <w:szCs w:val="22"/>
        </w:rPr>
        <w:t xml:space="preserve">to </w:t>
      </w:r>
      <w:r w:rsidR="00437813" w:rsidRPr="00511CB1">
        <w:rPr>
          <w:rFonts w:asciiTheme="majorHAnsi" w:hAnsiTheme="majorHAnsi" w:cstheme="minorHAnsi"/>
          <w:sz w:val="22"/>
          <w:szCs w:val="22"/>
        </w:rPr>
        <w:t>develop</w:t>
      </w:r>
      <w:r w:rsidRPr="00511CB1">
        <w:rPr>
          <w:rFonts w:asciiTheme="majorHAnsi" w:hAnsiTheme="majorHAnsi" w:cstheme="minorHAnsi"/>
          <w:sz w:val="22"/>
          <w:szCs w:val="22"/>
        </w:rPr>
        <w:t xml:space="preserve"> methods to reduce or eliminate such transmission.</w:t>
      </w:r>
    </w:p>
    <w:p w14:paraId="41DF778C" w14:textId="77777777" w:rsidR="00184327" w:rsidRDefault="00184327" w:rsidP="00184327">
      <w:pPr>
        <w:pStyle w:val="NoSpacing"/>
        <w:ind w:left="360"/>
        <w:rPr>
          <w:rFonts w:asciiTheme="majorHAnsi" w:hAnsiTheme="majorHAnsi" w:cstheme="minorHAnsi"/>
          <w:sz w:val="22"/>
          <w:szCs w:val="22"/>
        </w:rPr>
      </w:pPr>
    </w:p>
    <w:p w14:paraId="761F8FE1" w14:textId="77777777" w:rsidR="00184327" w:rsidRPr="00184327" w:rsidRDefault="00184327" w:rsidP="00184327">
      <w:pPr>
        <w:pStyle w:val="NoSpacing"/>
        <w:ind w:left="360"/>
        <w:rPr>
          <w:rFonts w:asciiTheme="majorHAnsi" w:hAnsiTheme="majorHAnsi" w:cstheme="minorHAnsi"/>
          <w:sz w:val="22"/>
          <w:szCs w:val="22"/>
        </w:rPr>
      </w:pPr>
    </w:p>
    <w:p w14:paraId="27CB24DF" w14:textId="0D0F829A" w:rsidR="003D1D68" w:rsidRPr="00511CB1" w:rsidRDefault="003D1D68" w:rsidP="003D1D68">
      <w:pPr>
        <w:pStyle w:val="NoSpacing"/>
        <w:numPr>
          <w:ilvl w:val="0"/>
          <w:numId w:val="2"/>
        </w:numPr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 xml:space="preserve">Designed and authored </w:t>
      </w:r>
      <w:r>
        <w:rPr>
          <w:rFonts w:asciiTheme="majorHAnsi" w:hAnsiTheme="majorHAnsi" w:cstheme="minorHAnsi"/>
          <w:sz w:val="22"/>
          <w:szCs w:val="22"/>
        </w:rPr>
        <w:t xml:space="preserve">statistically rigorous </w:t>
      </w:r>
      <w:r w:rsidRPr="00511CB1">
        <w:rPr>
          <w:rFonts w:asciiTheme="majorHAnsi" w:hAnsiTheme="majorHAnsi" w:cstheme="minorHAnsi"/>
          <w:sz w:val="22"/>
          <w:szCs w:val="22"/>
        </w:rPr>
        <w:t xml:space="preserve">IACUC and IBC protocols </w:t>
      </w:r>
      <w:r>
        <w:rPr>
          <w:rFonts w:asciiTheme="majorHAnsi" w:hAnsiTheme="majorHAnsi" w:cstheme="minorHAnsi"/>
          <w:sz w:val="22"/>
          <w:szCs w:val="22"/>
        </w:rPr>
        <w:t>for field and lab research on wildlife populations and zoonotic diseases.</w:t>
      </w:r>
    </w:p>
    <w:p w14:paraId="744234B3" w14:textId="5708BA88" w:rsidR="00437813" w:rsidRPr="00511CB1" w:rsidRDefault="00437813" w:rsidP="00437813">
      <w:pPr>
        <w:pStyle w:val="NoSpacing"/>
        <w:numPr>
          <w:ilvl w:val="0"/>
          <w:numId w:val="2"/>
        </w:numPr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 xml:space="preserve">Developed, updated, and maintained Access databases and analyzed quantitative and spatial data </w:t>
      </w:r>
      <w:r w:rsidR="005C475A">
        <w:rPr>
          <w:rFonts w:asciiTheme="majorHAnsi" w:hAnsiTheme="majorHAnsi" w:cstheme="minorHAnsi"/>
          <w:sz w:val="22"/>
          <w:szCs w:val="22"/>
        </w:rPr>
        <w:t xml:space="preserve">in R </w:t>
      </w:r>
      <w:r w:rsidRPr="00511CB1">
        <w:rPr>
          <w:rFonts w:asciiTheme="majorHAnsi" w:hAnsiTheme="majorHAnsi" w:cstheme="minorHAnsi"/>
          <w:sz w:val="22"/>
          <w:szCs w:val="22"/>
        </w:rPr>
        <w:t>for methods and results sections of manuscripts.</w:t>
      </w:r>
    </w:p>
    <w:p w14:paraId="62953650" w14:textId="2009B70B" w:rsidR="005C475A" w:rsidRDefault="003D1D68" w:rsidP="00E12B66">
      <w:pPr>
        <w:pStyle w:val="NoSpacing"/>
        <w:numPr>
          <w:ilvl w:val="0"/>
          <w:numId w:val="2"/>
        </w:numPr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Captured, handled, chemically immobilized, and drew blood from wildlife for disease research.</w:t>
      </w:r>
    </w:p>
    <w:p w14:paraId="00902E43" w14:textId="51FAB96F" w:rsidR="003D1D68" w:rsidRPr="003D1D68" w:rsidRDefault="003D1D68" w:rsidP="003D1D68">
      <w:pPr>
        <w:pStyle w:val="NoSpacing"/>
        <w:numPr>
          <w:ilvl w:val="0"/>
          <w:numId w:val="2"/>
        </w:numPr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Conducted PCR analysis and antibody testing for disease detection in wildlife blood samples</w:t>
      </w:r>
      <w:r w:rsidRPr="00511CB1">
        <w:rPr>
          <w:rFonts w:asciiTheme="majorHAnsi" w:hAnsiTheme="majorHAnsi" w:cstheme="minorHAnsi"/>
          <w:sz w:val="22"/>
          <w:szCs w:val="22"/>
        </w:rPr>
        <w:t>.</w:t>
      </w:r>
    </w:p>
    <w:p w14:paraId="7BCEB00C" w14:textId="77777777" w:rsidR="006A5B1D" w:rsidRPr="00511CB1" w:rsidRDefault="006A5B1D" w:rsidP="008E73BE">
      <w:pPr>
        <w:pStyle w:val="NoSpacing"/>
        <w:spacing w:before="20"/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14:paraId="0E5916E5" w14:textId="33398CAB" w:rsidR="008939F8" w:rsidRPr="00511CB1" w:rsidRDefault="008939F8" w:rsidP="008939F8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Field Coordinator</w:t>
      </w:r>
      <w:r w:rsidR="00685B86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Wildlife Biologist </w:t>
      </w:r>
      <w:r w:rsidR="00F26945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(3</w:t>
      </w:r>
      <w:r w:rsidR="00F26945" w:rsidRPr="00511CB1">
        <w:rPr>
          <w:rFonts w:asciiTheme="majorHAnsi" w:hAnsiTheme="majorHAnsi" w:cstheme="minorHAnsi"/>
          <w:bCs/>
          <w:sz w:val="22"/>
          <w:szCs w:val="22"/>
        </w:rPr>
        <w:t>/19–8/1</w:t>
      </w:r>
      <w:r w:rsidR="008D6501">
        <w:rPr>
          <w:rFonts w:asciiTheme="majorHAnsi" w:hAnsiTheme="majorHAnsi" w:cstheme="minorHAnsi"/>
          <w:bCs/>
          <w:sz w:val="22"/>
          <w:szCs w:val="22"/>
        </w:rPr>
        <w:t>9</w:t>
      </w:r>
      <w:r w:rsidR="00F40890" w:rsidRPr="00511CB1">
        <w:rPr>
          <w:rFonts w:asciiTheme="majorHAnsi" w:hAnsiTheme="majorHAnsi" w:cstheme="minorHAnsi"/>
          <w:bCs/>
          <w:sz w:val="22"/>
          <w:szCs w:val="22"/>
        </w:rPr>
        <w:t xml:space="preserve"> and</w:t>
      </w:r>
      <w:r w:rsidR="00F26945" w:rsidRPr="00511CB1">
        <w:rPr>
          <w:rFonts w:asciiTheme="majorHAnsi" w:hAnsiTheme="majorHAnsi" w:cstheme="minorHAnsi"/>
          <w:bCs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2/20</w:t>
      </w:r>
      <w:r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10/20) </w:t>
      </w:r>
    </w:p>
    <w:p w14:paraId="0AD01434" w14:textId="25EEFCDB" w:rsidR="008939F8" w:rsidRPr="00511CB1" w:rsidRDefault="008939F8" w:rsidP="008939F8">
      <w:pPr>
        <w:pStyle w:val="NoSpacing"/>
        <w:spacing w:before="20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Turnstone Environmental Consultants, </w:t>
      </w:r>
      <w:r w:rsidR="0047714B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Inc.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, Portland, OR</w:t>
      </w:r>
    </w:p>
    <w:p w14:paraId="5E43F778" w14:textId="61010E63" w:rsidR="00023DCD" w:rsidRPr="00511CB1" w:rsidRDefault="00AF76F1" w:rsidP="00023DCD">
      <w:pPr>
        <w:pStyle w:val="NoSpacing"/>
        <w:numPr>
          <w:ilvl w:val="0"/>
          <w:numId w:val="2"/>
        </w:numPr>
        <w:rPr>
          <w:rFonts w:ascii="Cambria" w:hAnsi="Cambria" w:cstheme="minorHAnsi"/>
          <w:color w:val="000000" w:themeColor="text1"/>
          <w:sz w:val="22"/>
          <w:szCs w:val="22"/>
        </w:rPr>
      </w:pPr>
      <w:r>
        <w:rPr>
          <w:rFonts w:ascii="Cambria" w:hAnsi="Cambria" w:cstheme="minorHAnsi"/>
          <w:color w:val="000000" w:themeColor="text1"/>
          <w:sz w:val="22"/>
          <w:szCs w:val="22"/>
        </w:rPr>
        <w:t>Directed</w:t>
      </w:r>
      <w:r w:rsidR="00023DCD" w:rsidRPr="00511CB1">
        <w:rPr>
          <w:rFonts w:ascii="Cambria" w:hAnsi="Cambria" w:cstheme="minorHAnsi"/>
          <w:color w:val="000000" w:themeColor="text1"/>
          <w:sz w:val="22"/>
          <w:szCs w:val="22"/>
        </w:rPr>
        <w:t xml:space="preserve"> 5 threatened and endangered species monitoring projects; supervised 17 technicians across 3 crews; coordinated </w:t>
      </w:r>
      <w:r>
        <w:rPr>
          <w:rFonts w:ascii="Cambria" w:hAnsi="Cambria" w:cstheme="minorHAnsi"/>
          <w:color w:val="000000" w:themeColor="text1"/>
          <w:sz w:val="22"/>
          <w:szCs w:val="22"/>
        </w:rPr>
        <w:t xml:space="preserve">cross-project </w:t>
      </w:r>
      <w:r w:rsidR="00023DCD" w:rsidRPr="00511CB1">
        <w:rPr>
          <w:rFonts w:ascii="Cambria" w:hAnsi="Cambria" w:cstheme="minorHAnsi"/>
          <w:color w:val="000000" w:themeColor="text1"/>
          <w:sz w:val="22"/>
          <w:szCs w:val="22"/>
        </w:rPr>
        <w:t>collaboration among senior biologists.</w:t>
      </w:r>
    </w:p>
    <w:p w14:paraId="6D5D3132" w14:textId="77777777" w:rsidR="006C7088" w:rsidRPr="006C7088" w:rsidRDefault="006C7088" w:rsidP="006C7088">
      <w:pPr>
        <w:pStyle w:val="NoSpacing"/>
        <w:numPr>
          <w:ilvl w:val="0"/>
          <w:numId w:val="2"/>
        </w:numPr>
        <w:rPr>
          <w:rFonts w:asciiTheme="majorHAnsi" w:hAnsiTheme="majorHAnsi" w:cstheme="minorHAnsi"/>
          <w:color w:val="000000" w:themeColor="text1"/>
          <w:sz w:val="22"/>
          <w:szCs w:val="22"/>
        </w:rPr>
      </w:pPr>
      <w:r>
        <w:rPr>
          <w:rFonts w:ascii="Cambria" w:hAnsi="Cambria" w:cstheme="minorHAnsi"/>
          <w:color w:val="000000" w:themeColor="text1"/>
          <w:sz w:val="22"/>
          <w:szCs w:val="22"/>
        </w:rPr>
        <w:t>Managed</w:t>
      </w:r>
      <w:r w:rsidRPr="006C7088">
        <w:rPr>
          <w:rFonts w:ascii="Cambria" w:hAnsi="Cambria" w:cstheme="minorHAnsi"/>
          <w:color w:val="000000" w:themeColor="text1"/>
          <w:sz w:val="22"/>
          <w:szCs w:val="22"/>
        </w:rPr>
        <w:t xml:space="preserve"> administrative processes</w:t>
      </w:r>
      <w:r>
        <w:rPr>
          <w:rFonts w:ascii="Cambria" w:hAnsi="Cambria" w:cstheme="minorHAnsi"/>
          <w:color w:val="000000" w:themeColor="text1"/>
          <w:sz w:val="22"/>
          <w:szCs w:val="22"/>
        </w:rPr>
        <w:t>,</w:t>
      </w:r>
      <w:r w:rsidRPr="006C7088">
        <w:rPr>
          <w:rFonts w:ascii="Cambria" w:hAnsi="Cambria" w:cstheme="minorHAnsi"/>
          <w:color w:val="000000" w:themeColor="text1"/>
          <w:sz w:val="22"/>
          <w:szCs w:val="22"/>
        </w:rPr>
        <w:t xml:space="preserve"> including </w:t>
      </w:r>
      <w:r>
        <w:rPr>
          <w:rFonts w:ascii="Cambria" w:hAnsi="Cambria" w:cstheme="minorHAnsi"/>
          <w:color w:val="000000" w:themeColor="text1"/>
          <w:sz w:val="22"/>
          <w:szCs w:val="22"/>
        </w:rPr>
        <w:t xml:space="preserve">hiring, scheduling, </w:t>
      </w:r>
      <w:r w:rsidRPr="006C7088">
        <w:rPr>
          <w:rFonts w:ascii="Cambria" w:hAnsi="Cambria" w:cstheme="minorHAnsi"/>
          <w:color w:val="000000" w:themeColor="text1"/>
          <w:sz w:val="22"/>
          <w:szCs w:val="22"/>
        </w:rPr>
        <w:t>approving time sheets, maintaining budgets,</w:t>
      </w:r>
      <w:r>
        <w:rPr>
          <w:rFonts w:ascii="Cambria" w:hAnsi="Cambria" w:cstheme="minorHAnsi"/>
          <w:color w:val="000000" w:themeColor="text1"/>
          <w:sz w:val="22"/>
          <w:szCs w:val="22"/>
        </w:rPr>
        <w:t xml:space="preserve"> and </w:t>
      </w:r>
      <w:r w:rsidRPr="006C7088">
        <w:rPr>
          <w:rFonts w:ascii="Cambria" w:hAnsi="Cambria" w:cstheme="minorHAnsi"/>
          <w:color w:val="000000" w:themeColor="text1"/>
          <w:sz w:val="22"/>
          <w:szCs w:val="22"/>
        </w:rPr>
        <w:t>acquiring and managing project assets (housing, vehicles, equipment</w:t>
      </w:r>
      <w:r>
        <w:rPr>
          <w:rFonts w:ascii="Cambria" w:hAnsi="Cambria" w:cstheme="minorHAnsi"/>
          <w:color w:val="000000" w:themeColor="text1"/>
          <w:sz w:val="22"/>
          <w:szCs w:val="22"/>
        </w:rPr>
        <w:t>).</w:t>
      </w:r>
    </w:p>
    <w:p w14:paraId="54273520" w14:textId="2BE489FE" w:rsidR="00E12B66" w:rsidRPr="00511CB1" w:rsidRDefault="00F22C1F" w:rsidP="00E12B66">
      <w:pPr>
        <w:pStyle w:val="NoSpacing"/>
        <w:numPr>
          <w:ilvl w:val="0"/>
          <w:numId w:val="2"/>
        </w:numPr>
        <w:rPr>
          <w:rFonts w:ascii="Cambria" w:hAnsi="Cambria" w:cstheme="minorHAnsi"/>
          <w:color w:val="000000" w:themeColor="text1"/>
          <w:sz w:val="22"/>
          <w:szCs w:val="22"/>
        </w:rPr>
      </w:pPr>
      <w:r>
        <w:rPr>
          <w:rFonts w:ascii="Cambria" w:hAnsi="Cambria" w:cstheme="minorHAnsi"/>
          <w:color w:val="000000" w:themeColor="text1"/>
          <w:sz w:val="22"/>
          <w:szCs w:val="22"/>
        </w:rPr>
        <w:t>Negotiated, c</w:t>
      </w:r>
      <w:r w:rsidR="00E12B66" w:rsidRPr="00511CB1">
        <w:rPr>
          <w:rFonts w:ascii="Cambria" w:hAnsi="Cambria" w:cstheme="minorHAnsi"/>
          <w:color w:val="000000" w:themeColor="text1"/>
          <w:sz w:val="22"/>
          <w:szCs w:val="22"/>
        </w:rPr>
        <w:t>oordinated</w:t>
      </w:r>
      <w:r w:rsidR="006C7088">
        <w:rPr>
          <w:rFonts w:ascii="Cambria" w:hAnsi="Cambria" w:cstheme="minorHAnsi"/>
          <w:color w:val="000000" w:themeColor="text1"/>
          <w:sz w:val="22"/>
          <w:szCs w:val="22"/>
        </w:rPr>
        <w:t>,</w:t>
      </w:r>
      <w:r w:rsidR="00E12B66" w:rsidRPr="00511CB1">
        <w:rPr>
          <w:rFonts w:ascii="Cambria" w:hAnsi="Cambria" w:cstheme="minorHAnsi"/>
          <w:color w:val="000000" w:themeColor="text1"/>
          <w:sz w:val="22"/>
          <w:szCs w:val="22"/>
        </w:rPr>
        <w:t xml:space="preserve"> and collaborated with resource managers in BLM, USFS, USFWS, and ODF.</w:t>
      </w:r>
    </w:p>
    <w:p w14:paraId="3A28DEE1" w14:textId="103AEF8F" w:rsidR="00E12B66" w:rsidRDefault="00023DCD" w:rsidP="00E12B66">
      <w:pPr>
        <w:pStyle w:val="NoSpacing"/>
        <w:numPr>
          <w:ilvl w:val="0"/>
          <w:numId w:val="2"/>
        </w:numPr>
        <w:rPr>
          <w:rFonts w:ascii="Cambria" w:hAnsi="Cambria" w:cstheme="minorHAnsi"/>
          <w:color w:val="000000" w:themeColor="text1"/>
          <w:sz w:val="22"/>
          <w:szCs w:val="22"/>
        </w:rPr>
      </w:pPr>
      <w:r>
        <w:rPr>
          <w:rFonts w:ascii="Cambria" w:hAnsi="Cambria" w:cstheme="minorHAnsi"/>
          <w:color w:val="000000" w:themeColor="text1"/>
          <w:sz w:val="22"/>
          <w:szCs w:val="22"/>
        </w:rPr>
        <w:t xml:space="preserve">Developed and implemented field protocols for surveys of marbled murrelets, northern spotted owls, salmonids, </w:t>
      </w:r>
      <w:r w:rsidR="00835CF2">
        <w:rPr>
          <w:rFonts w:ascii="Cambria" w:hAnsi="Cambria" w:cstheme="minorHAnsi"/>
          <w:color w:val="000000" w:themeColor="text1"/>
          <w:sz w:val="22"/>
          <w:szCs w:val="22"/>
        </w:rPr>
        <w:t>bald eagles, and terrestrial mollusks.</w:t>
      </w:r>
    </w:p>
    <w:p w14:paraId="6BD31CD7" w14:textId="77777777" w:rsidR="006C7088" w:rsidRDefault="006C7088" w:rsidP="006C7088">
      <w:pPr>
        <w:pStyle w:val="NoSpacing"/>
        <w:numPr>
          <w:ilvl w:val="0"/>
          <w:numId w:val="2"/>
        </w:numPr>
        <w:rPr>
          <w:rFonts w:ascii="Cambria" w:hAnsi="Cambria" w:cstheme="minorHAnsi"/>
          <w:color w:val="000000" w:themeColor="text1"/>
          <w:sz w:val="22"/>
          <w:szCs w:val="22"/>
        </w:rPr>
      </w:pPr>
      <w:r>
        <w:rPr>
          <w:rFonts w:ascii="Cambria" w:hAnsi="Cambria" w:cstheme="minorHAnsi"/>
          <w:color w:val="000000" w:themeColor="text1"/>
          <w:sz w:val="22"/>
          <w:szCs w:val="22"/>
        </w:rPr>
        <w:t>Drafted project proposals for contract bidding processes.</w:t>
      </w:r>
    </w:p>
    <w:p w14:paraId="2E3AD0E4" w14:textId="77777777" w:rsidR="006C7088" w:rsidRPr="00511CB1" w:rsidRDefault="006C7088" w:rsidP="006C7088">
      <w:pPr>
        <w:pStyle w:val="NoSpacing"/>
        <w:ind w:left="360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57C0906A" w14:textId="00489BD2" w:rsidR="00A92B7C" w:rsidRPr="00511CB1" w:rsidRDefault="006C7088" w:rsidP="00A92B7C">
      <w:pPr>
        <w:pStyle w:val="NoSpacing"/>
        <w:spacing w:before="20"/>
        <w:rPr>
          <w:rFonts w:asciiTheme="majorHAnsi" w:hAnsiTheme="majorHAnsi" w:cstheme="minorHAnsi"/>
          <w:b/>
          <w:bCs/>
          <w:sz w:val="22"/>
          <w:szCs w:val="22"/>
        </w:rPr>
      </w:pPr>
      <w:r>
        <w:rPr>
          <w:rFonts w:asciiTheme="majorHAnsi" w:hAnsiTheme="majorHAnsi" w:cstheme="minorHAnsi"/>
          <w:b/>
          <w:bCs/>
          <w:sz w:val="22"/>
          <w:szCs w:val="22"/>
        </w:rPr>
        <w:t>Hazard Mammal</w:t>
      </w:r>
      <w:r w:rsidR="00A92B7C" w:rsidRPr="00511CB1">
        <w:rPr>
          <w:rFonts w:asciiTheme="majorHAnsi" w:hAnsiTheme="majorHAnsi" w:cstheme="minorHAnsi"/>
          <w:b/>
          <w:bCs/>
          <w:sz w:val="22"/>
          <w:szCs w:val="22"/>
        </w:rPr>
        <w:t xml:space="preserve"> Specialist–Biological Science Technician </w:t>
      </w:r>
      <w:r w:rsidR="00A92B7C" w:rsidRPr="00511CB1">
        <w:rPr>
          <w:rFonts w:asciiTheme="majorHAnsi" w:hAnsiTheme="majorHAnsi" w:cstheme="minorHAnsi"/>
          <w:sz w:val="22"/>
          <w:szCs w:val="22"/>
        </w:rPr>
        <w:t>(8/19–10/19)</w:t>
      </w:r>
    </w:p>
    <w:p w14:paraId="10CB915D" w14:textId="77777777" w:rsidR="00FC3BC3" w:rsidRPr="00511CB1" w:rsidRDefault="00A92B7C" w:rsidP="00FC3BC3">
      <w:pPr>
        <w:pStyle w:val="NoSpacing"/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>Olympic National Park</w:t>
      </w:r>
      <w:r w:rsidRPr="00511CB1">
        <w:rPr>
          <w:rFonts w:asciiTheme="majorHAnsi" w:hAnsiTheme="majorHAnsi" w:cstheme="minorHAnsi"/>
          <w:sz w:val="22"/>
          <w:szCs w:val="22"/>
        </w:rPr>
        <w:t xml:space="preserve">, Port Angeles, WA </w:t>
      </w:r>
    </w:p>
    <w:p w14:paraId="568E3903" w14:textId="6109E7EB" w:rsidR="00E12B66" w:rsidRPr="00511CB1" w:rsidRDefault="003D1D68" w:rsidP="00E12B66">
      <w:pPr>
        <w:pStyle w:val="NoSpacing"/>
        <w:numPr>
          <w:ilvl w:val="0"/>
          <w:numId w:val="29"/>
        </w:numPr>
        <w:spacing w:before="20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Mitigated</w:t>
      </w:r>
      <w:r w:rsidR="00E12B66" w:rsidRPr="00511CB1">
        <w:rPr>
          <w:rFonts w:asciiTheme="majorHAnsi" w:hAnsiTheme="majorHAnsi" w:cstheme="minorHAnsi"/>
          <w:sz w:val="22"/>
          <w:szCs w:val="22"/>
        </w:rPr>
        <w:t xml:space="preserve"> human-wildlife conflict involving elk, mountain goats, and black bears via hazing, capture and relocation, and preventative planning.</w:t>
      </w:r>
    </w:p>
    <w:p w14:paraId="292E015E" w14:textId="77777777" w:rsidR="00E12B66" w:rsidRPr="00511CB1" w:rsidRDefault="00E12B66" w:rsidP="00E12B66">
      <w:pPr>
        <w:pStyle w:val="NoSpacing"/>
        <w:numPr>
          <w:ilvl w:val="0"/>
          <w:numId w:val="29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511CB1">
        <w:rPr>
          <w:rFonts w:asciiTheme="majorHAnsi" w:hAnsiTheme="majorHAnsi" w:cstheme="minorHAnsi"/>
          <w:sz w:val="22"/>
          <w:szCs w:val="22"/>
        </w:rPr>
        <w:t>Organized and led ground site receiving mountain goats from air-based capture team; coordinated veterinarian support; processed over 300 mountain goats for relocation to the Cascade Range.</w:t>
      </w:r>
    </w:p>
    <w:p w14:paraId="64F74A10" w14:textId="7ABC7674" w:rsidR="00E12B66" w:rsidRDefault="006C7088" w:rsidP="00E12B66">
      <w:pPr>
        <w:pStyle w:val="NoSpacing"/>
        <w:numPr>
          <w:ilvl w:val="0"/>
          <w:numId w:val="29"/>
        </w:numPr>
        <w:spacing w:before="20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Handled and restrained mountain goats throughout veterinary processing, c</w:t>
      </w:r>
      <w:r w:rsidRPr="006C7088">
        <w:rPr>
          <w:rFonts w:asciiTheme="majorHAnsi" w:hAnsiTheme="majorHAnsi" w:cstheme="minorHAnsi"/>
          <w:sz w:val="22"/>
          <w:szCs w:val="22"/>
        </w:rPr>
        <w:t>ollected cartilage biopsies, blood samples, hair samples, fecal samples, and</w:t>
      </w:r>
      <w:r>
        <w:rPr>
          <w:rFonts w:asciiTheme="majorHAnsi" w:hAnsiTheme="majorHAnsi" w:cstheme="minorHAnsi"/>
          <w:sz w:val="22"/>
          <w:szCs w:val="22"/>
        </w:rPr>
        <w:t xml:space="preserve"> </w:t>
      </w:r>
      <w:r w:rsidRPr="006C7088">
        <w:rPr>
          <w:rFonts w:asciiTheme="majorHAnsi" w:hAnsiTheme="majorHAnsi" w:cstheme="minorHAnsi"/>
          <w:sz w:val="22"/>
          <w:szCs w:val="22"/>
        </w:rPr>
        <w:t>morphometric measurements</w:t>
      </w:r>
      <w:r w:rsidR="003B3ECC">
        <w:rPr>
          <w:rFonts w:asciiTheme="majorHAnsi" w:hAnsiTheme="majorHAnsi" w:cstheme="minorHAnsi"/>
          <w:sz w:val="22"/>
          <w:szCs w:val="22"/>
        </w:rPr>
        <w:t>.</w:t>
      </w:r>
    </w:p>
    <w:p w14:paraId="06D73B8A" w14:textId="1E2604CF" w:rsidR="006C7088" w:rsidRPr="006C7088" w:rsidRDefault="006C7088" w:rsidP="006C7088">
      <w:pPr>
        <w:pStyle w:val="NoSpacing"/>
        <w:numPr>
          <w:ilvl w:val="0"/>
          <w:numId w:val="29"/>
        </w:numPr>
        <w:spacing w:before="20"/>
        <w:rPr>
          <w:rFonts w:asciiTheme="majorHAnsi" w:hAnsiTheme="majorHAnsi" w:cstheme="minorHAnsi"/>
          <w:sz w:val="22"/>
          <w:szCs w:val="22"/>
        </w:rPr>
      </w:pPr>
      <w:r w:rsidRPr="006C7088">
        <w:rPr>
          <w:rFonts w:asciiTheme="majorHAnsi" w:hAnsiTheme="majorHAnsi" w:cstheme="minorHAnsi"/>
          <w:sz w:val="22"/>
          <w:szCs w:val="22"/>
        </w:rPr>
        <w:t>Administered intramuscular and subcutaneous injections, IV lines, cold-water enemas,</w:t>
      </w:r>
      <w:r>
        <w:rPr>
          <w:rFonts w:asciiTheme="majorHAnsi" w:hAnsiTheme="majorHAnsi" w:cstheme="minorHAnsi"/>
          <w:sz w:val="22"/>
          <w:szCs w:val="22"/>
        </w:rPr>
        <w:t xml:space="preserve"> </w:t>
      </w:r>
      <w:r w:rsidRPr="006C7088">
        <w:rPr>
          <w:rFonts w:asciiTheme="majorHAnsi" w:hAnsiTheme="majorHAnsi" w:cstheme="minorHAnsi"/>
          <w:sz w:val="22"/>
          <w:szCs w:val="22"/>
        </w:rPr>
        <w:t>and assisted veterinarian</w:t>
      </w:r>
      <w:r>
        <w:rPr>
          <w:rFonts w:asciiTheme="majorHAnsi" w:hAnsiTheme="majorHAnsi" w:cstheme="minorHAnsi"/>
          <w:sz w:val="22"/>
          <w:szCs w:val="22"/>
        </w:rPr>
        <w:t>s</w:t>
      </w:r>
      <w:r w:rsidRPr="006C7088">
        <w:rPr>
          <w:rFonts w:asciiTheme="majorHAnsi" w:hAnsiTheme="majorHAnsi" w:cstheme="minorHAnsi"/>
          <w:sz w:val="22"/>
          <w:szCs w:val="22"/>
        </w:rPr>
        <w:t xml:space="preserve"> with treatment of capture-related injuries to mountain goats.</w:t>
      </w:r>
    </w:p>
    <w:p w14:paraId="2AEA57A6" w14:textId="77777777" w:rsidR="00023DCD" w:rsidRPr="00511CB1" w:rsidRDefault="00023DCD" w:rsidP="00023DCD">
      <w:pPr>
        <w:pStyle w:val="NoSpacing"/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</w:p>
    <w:p w14:paraId="7B314508" w14:textId="77777777" w:rsidR="00023DCD" w:rsidRPr="00511CB1" w:rsidRDefault="00023DCD" w:rsidP="00023DCD">
      <w:pPr>
        <w:pStyle w:val="NoSpacing"/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ADDITIONAL EXPERIENCE</w:t>
      </w:r>
    </w:p>
    <w:p w14:paraId="6D42AEF0" w14:textId="093B722D" w:rsidR="00C45DEA" w:rsidRPr="00511CB1" w:rsidRDefault="00023DCD" w:rsidP="008E73BE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arnivore</w:t>
      </w:r>
      <w:r w:rsidR="00864E69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</w:t>
      </w:r>
      <w:r w:rsidR="00B44199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rew Lead</w:t>
      </w:r>
      <w:r w:rsidR="00685B86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="008B6304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Biological Science Technician </w:t>
      </w:r>
      <w:r w:rsidR="003C092E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(5/18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3C092E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11/18)</w:t>
      </w:r>
    </w:p>
    <w:p w14:paraId="05545C63" w14:textId="77777777" w:rsidR="00FC3BC3" w:rsidRPr="00511CB1" w:rsidRDefault="00C45DEA" w:rsidP="00FC3BC3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USFS Sierra Nevada Carnivore Monitoring Program</w:t>
      </w:r>
      <w:r w:rsidR="008E73B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,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Shaver Lake</w:t>
      </w:r>
      <w:r w:rsidR="00A66D3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,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CA</w:t>
      </w:r>
      <w:r w:rsidR="00B4419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B44199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</w:t>
      </w:r>
    </w:p>
    <w:p w14:paraId="08DEE0F5" w14:textId="2B1946CA" w:rsidR="006C5D30" w:rsidRPr="00511CB1" w:rsidRDefault="006C5D30" w:rsidP="00FC3BC3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Led </w:t>
      </w:r>
      <w:r w:rsidR="0092172A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and organized field studies of carnivore species with game cameras and track plates</w:t>
      </w:r>
      <w:r w:rsidR="002C616D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; supervised 16 field biologists; exceeded survey quota of 125 surveys by accomplishing data collection at 143 sites</w:t>
      </w:r>
      <w:r w:rsidR="003B3ECC">
        <w:rPr>
          <w:rFonts w:asciiTheme="majorHAnsi" w:hAnsiTheme="majorHAnsi" w:cstheme="minorHAnsi"/>
          <w:color w:val="000000" w:themeColor="text1"/>
          <w:sz w:val="22"/>
          <w:szCs w:val="22"/>
        </w:rPr>
        <w:t>.</w:t>
      </w:r>
    </w:p>
    <w:p w14:paraId="1273C008" w14:textId="77777777" w:rsidR="006C5D30" w:rsidRPr="00511CB1" w:rsidRDefault="006C5D30" w:rsidP="006C5D30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0D3F384F" w14:textId="2E73627A" w:rsidR="003C092E" w:rsidRPr="00511CB1" w:rsidRDefault="006C5D30" w:rsidP="003C092E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Lead Technician for Camera Study–Research Associate</w:t>
      </w:r>
      <w:r w:rsidR="0092172A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3/18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5/18)</w:t>
      </w:r>
    </w:p>
    <w:p w14:paraId="117B5CF6" w14:textId="77777777" w:rsidR="00FC3BC3" w:rsidRPr="00511CB1" w:rsidRDefault="006C5D30" w:rsidP="00FC3BC3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USFS Pacific Southwest Research Station</w:t>
      </w:r>
      <w:r w:rsidR="0092172A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3C092E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&amp;</w:t>
      </w:r>
      <w:r w:rsidR="0092172A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The Great Basin Institute</w:t>
      </w: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,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Shaver Lake, CA</w:t>
      </w:r>
      <w:r w:rsidR="0092172A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</w:p>
    <w:p w14:paraId="0692ADB3" w14:textId="79A4905D" w:rsidR="006C5D30" w:rsidRPr="00511CB1" w:rsidRDefault="00B16CE8" w:rsidP="00FC3BC3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Developed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and</w:t>
      </w:r>
      <w:r w:rsidR="006C5D3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tested </w:t>
      </w:r>
      <w:r w:rsidR="0086277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the </w:t>
      </w:r>
      <w:r w:rsidR="006C5D3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rigor of a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n</w:t>
      </w:r>
      <w:r w:rsidR="006C5D3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ovel camera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survey protocol 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for </w:t>
      </w:r>
      <w:r w:rsidR="006C5D3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denning female fishers</w:t>
      </w:r>
      <w:r w:rsidR="0069193D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; </w:t>
      </w:r>
      <w:r w:rsidR="0069193D" w:rsidRPr="00511CB1">
        <w:rPr>
          <w:rFonts w:asciiTheme="majorHAnsi" w:hAnsiTheme="majorHAnsi" w:cstheme="minorHAnsi"/>
          <w:sz w:val="22"/>
          <w:szCs w:val="22"/>
        </w:rPr>
        <w:t>Developed, updated, and maintained Access databases.</w:t>
      </w:r>
    </w:p>
    <w:p w14:paraId="0254F3B5" w14:textId="77777777" w:rsidR="000D54EF" w:rsidRPr="00511CB1" w:rsidRDefault="000D54EF" w:rsidP="000D54EF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15948FF5" w14:textId="179C7236" w:rsidR="003C092E" w:rsidRPr="00511CB1" w:rsidRDefault="003C092E" w:rsidP="003C092E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arnivore Technician</w:t>
      </w:r>
      <w:r w:rsidR="00685B86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Biological Science Technician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5/16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10/16</w:t>
      </w:r>
      <w:r w:rsidR="00F40890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and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5/17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10/17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)</w:t>
      </w:r>
    </w:p>
    <w:p w14:paraId="7E22D039" w14:textId="77777777" w:rsidR="00FC3BC3" w:rsidRPr="00511CB1" w:rsidRDefault="003C092E" w:rsidP="00FC3BC3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USFS Sierra Nevada Carnivore Monitoring Program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, Shaver Lake, CA</w:t>
      </w:r>
    </w:p>
    <w:p w14:paraId="31F543FC" w14:textId="61BD4E94" w:rsidR="003C092E" w:rsidRPr="00511CB1" w:rsidRDefault="003C092E" w:rsidP="00FC3BC3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Conducted field studies of carnivore species with game cameras</w:t>
      </w:r>
      <w:r w:rsidR="00D81AC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,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track </w:t>
      </w:r>
      <w:r w:rsidR="00D81AC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plates, and hair snares; identified camera trap photographs and tracks to species;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>navigated</w:t>
      </w:r>
      <w:r w:rsidR="00D81AC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>up to 15 miles a day</w:t>
      </w:r>
      <w:r w:rsidR="00835CF2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off-trail </w:t>
      </w:r>
      <w:r w:rsidR="00D81AC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in rugged terrain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>.</w:t>
      </w:r>
    </w:p>
    <w:p w14:paraId="0159F03B" w14:textId="77777777" w:rsidR="003C092E" w:rsidRPr="00511CB1" w:rsidRDefault="003C092E" w:rsidP="000D54EF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3C212DCA" w14:textId="04AD69B6" w:rsidR="000D54EF" w:rsidRPr="00511CB1" w:rsidRDefault="000D54EF" w:rsidP="000D54EF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Bat </w:t>
      </w:r>
      <w:r w:rsidR="00CA59EB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Handler</w:t>
      </w:r>
      <w:r w:rsidR="0055764F" w:rsidRPr="00511CB1">
        <w:rPr>
          <w:rFonts w:asciiTheme="majorHAnsi" w:hAnsiTheme="majorHAnsi" w:cstheme="minorHAnsi"/>
          <w:b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Volunteer</w:t>
      </w:r>
      <w:r w:rsidR="003C092E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1/16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5/16)</w:t>
      </w:r>
    </w:p>
    <w:p w14:paraId="57186285" w14:textId="77777777" w:rsidR="00FC3BC3" w:rsidRPr="00511CB1" w:rsidRDefault="000D54EF" w:rsidP="00FC3BC3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Migratory Bat Ecology Project – Redwood Sciences Lab, USFS</w:t>
      </w:r>
      <w:r w:rsidR="0078367A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,</w:t>
      </w: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Arcata, CA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</w:p>
    <w:p w14:paraId="16CF2539" w14:textId="1A6198A6" w:rsidR="001161D4" w:rsidRPr="00511CB1" w:rsidRDefault="00236A86" w:rsidP="00FC3BC3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H</w:t>
      </w:r>
      <w:r w:rsidR="0092172A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and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led </w:t>
      </w:r>
      <w:r w:rsidR="00144A0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and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processed bats</w:t>
      </w:r>
      <w:r w:rsidR="00D81AC8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; anaesthetized bats for more invasive processing such as inserting PIT tags and accelerometers;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deployed </w:t>
      </w:r>
      <w:r w:rsidR="00144A00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and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retrieved mist nets; conducted bioacoustic monitoring</w:t>
      </w:r>
      <w:r w:rsidR="003B3ECC">
        <w:rPr>
          <w:rFonts w:asciiTheme="majorHAnsi" w:hAnsiTheme="majorHAnsi" w:cstheme="minorHAnsi"/>
          <w:color w:val="000000" w:themeColor="text1"/>
          <w:sz w:val="22"/>
          <w:szCs w:val="22"/>
        </w:rPr>
        <w:t>.</w:t>
      </w:r>
    </w:p>
    <w:p w14:paraId="0AAEE4F7" w14:textId="167B7C70" w:rsidR="007B6335" w:rsidRPr="00511CB1" w:rsidRDefault="007B6335" w:rsidP="007B6335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7991B1D4" w14:textId="171B0463" w:rsidR="007B6335" w:rsidRPr="00511CB1" w:rsidRDefault="00CA59EB" w:rsidP="007B6335">
      <w:pPr>
        <w:pStyle w:val="NoSpacing"/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arnivore Technician</w:t>
      </w:r>
      <w:r w:rsidR="007B6335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–AmeriCorps</w:t>
      </w: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Intern</w:t>
      </w:r>
      <w:r w:rsidR="003C092E"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3C092E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</w:t>
      </w:r>
      <w:r w:rsidR="003C092E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5/15</w:t>
      </w:r>
      <w:r w:rsidR="008939F8" w:rsidRPr="00511CB1">
        <w:rPr>
          <w:rFonts w:asciiTheme="majorHAnsi" w:hAnsiTheme="majorHAnsi" w:cstheme="minorHAnsi"/>
          <w:bCs/>
          <w:sz w:val="22"/>
          <w:szCs w:val="22"/>
        </w:rPr>
        <w:t>–</w:t>
      </w:r>
      <w:r w:rsidR="003C092E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8/15)</w:t>
      </w:r>
    </w:p>
    <w:p w14:paraId="5896BC3E" w14:textId="77777777" w:rsidR="00FC3BC3" w:rsidRPr="00511CB1" w:rsidRDefault="007B6335" w:rsidP="00FC3BC3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  <w:t>USFS Sierra Nevada Carnivore Monitoring Program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, Shaver Lake, CA</w:t>
      </w:r>
    </w:p>
    <w:p w14:paraId="70FC9737" w14:textId="75C52EF1" w:rsidR="00D81AC8" w:rsidRPr="00511CB1" w:rsidRDefault="00D81AC8" w:rsidP="00D81AC8">
      <w:pPr>
        <w:pStyle w:val="NoSpacing"/>
        <w:spacing w:before="20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lastRenderedPageBreak/>
        <w:t xml:space="preserve">Conducted field studies of carnivore species with game cameras, track plates, and hair snares; identified camera trap photographs and tracks to species;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>navigated</w:t>
      </w:r>
      <w:r w:rsidR="00835CF2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>up to 15 miles a day</w:t>
      </w:r>
      <w:r w:rsidR="00835CF2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 </w:t>
      </w:r>
      <w:r w:rsidR="00835CF2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off-trail </w:t>
      </w:r>
      <w:r w:rsidR="00835CF2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in rugged terrain</w:t>
      </w:r>
      <w:r w:rsidR="00E51D4B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.</w:t>
      </w:r>
    </w:p>
    <w:p w14:paraId="4734800F" w14:textId="77777777" w:rsidR="00A11788" w:rsidRPr="00511CB1" w:rsidRDefault="00A11788" w:rsidP="00A11788">
      <w:pPr>
        <w:pStyle w:val="NoSpacing"/>
        <w:ind w:left="360"/>
        <w:rPr>
          <w:rFonts w:asciiTheme="majorHAnsi" w:hAnsiTheme="majorHAnsi" w:cstheme="minorHAnsi"/>
          <w:color w:val="000000" w:themeColor="text1"/>
          <w:sz w:val="22"/>
          <w:szCs w:val="22"/>
        </w:rPr>
      </w:pPr>
    </w:p>
    <w:p w14:paraId="546B1024" w14:textId="77777777" w:rsidR="00635778" w:rsidRPr="00511CB1" w:rsidRDefault="00635778" w:rsidP="00635778">
      <w:pPr>
        <w:pStyle w:val="NoSpacing"/>
        <w:pBdr>
          <w:bottom w:val="single" w:sz="4" w:space="0" w:color="auto"/>
        </w:pBdr>
        <w:rPr>
          <w:rFonts w:asciiTheme="majorHAnsi" w:hAnsiTheme="majorHAnsi" w:cstheme="minorHAnsi"/>
          <w:b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</w:rPr>
        <w:t>HIGHLIGHTED PROJECTS</w:t>
      </w:r>
    </w:p>
    <w:p w14:paraId="2A571B22" w14:textId="77777777" w:rsidR="00635778" w:rsidRPr="00511CB1" w:rsidRDefault="00635778" w:rsidP="00635778">
      <w:pPr>
        <w:pStyle w:val="NoSpacing"/>
        <w:rPr>
          <w:rFonts w:asciiTheme="majorHAnsi" w:hAnsiTheme="majorHAnsi" w:cstheme="minorHAnsi"/>
          <w:b/>
          <w:bCs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>Master’s Conservation Planning Practicum</w:t>
      </w:r>
    </w:p>
    <w:p w14:paraId="6AB8A9F6" w14:textId="77777777" w:rsidR="00635778" w:rsidRPr="00511CB1" w:rsidRDefault="00635778" w:rsidP="00635778">
      <w:pPr>
        <w:pStyle w:val="NoSpacing"/>
        <w:rPr>
          <w:rFonts w:asciiTheme="majorHAnsi" w:hAnsiTheme="majorHAnsi" w:cstheme="minorHAnsi"/>
          <w:b/>
          <w:bCs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 xml:space="preserve">Minimizing Bat Mortality at New Wind Energy Sites in Washington State </w:t>
      </w:r>
    </w:p>
    <w:p w14:paraId="495D2E90" w14:textId="06184399" w:rsidR="00635778" w:rsidRPr="00511CB1" w:rsidRDefault="004A3427" w:rsidP="00635778">
      <w:pPr>
        <w:pStyle w:val="NoSpacing"/>
        <w:rPr>
          <w:rFonts w:asciiTheme="majorHAnsi" w:hAnsiTheme="majorHAnsi" w:cstheme="minorHAnsi"/>
          <w:sz w:val="22"/>
          <w:szCs w:val="22"/>
        </w:rPr>
      </w:pPr>
      <w:r>
        <w:rPr>
          <w:rFonts w:asciiTheme="majorHAnsi" w:hAnsiTheme="majorHAnsi" w:cstheme="minorHAnsi"/>
          <w:sz w:val="22"/>
          <w:szCs w:val="22"/>
        </w:rPr>
        <w:t>Modeled</w:t>
      </w:r>
      <w:r w:rsidR="00635778" w:rsidRPr="00511CB1">
        <w:rPr>
          <w:rFonts w:asciiTheme="majorHAnsi" w:hAnsiTheme="majorHAnsi" w:cstheme="minorHAnsi"/>
          <w:sz w:val="22"/>
          <w:szCs w:val="22"/>
        </w:rPr>
        <w:t xml:space="preserve"> </w:t>
      </w:r>
      <w:r>
        <w:rPr>
          <w:rFonts w:asciiTheme="majorHAnsi" w:hAnsiTheme="majorHAnsi" w:cstheme="minorHAnsi"/>
          <w:sz w:val="22"/>
          <w:szCs w:val="22"/>
        </w:rPr>
        <w:t>species</w:t>
      </w:r>
      <w:r w:rsidR="00635778" w:rsidRPr="00511CB1">
        <w:rPr>
          <w:rFonts w:asciiTheme="majorHAnsi" w:hAnsiTheme="majorHAnsi" w:cstheme="minorHAnsi"/>
          <w:sz w:val="22"/>
          <w:szCs w:val="22"/>
        </w:rPr>
        <w:t xml:space="preserve"> </w:t>
      </w:r>
      <w:r>
        <w:rPr>
          <w:rFonts w:asciiTheme="majorHAnsi" w:hAnsiTheme="majorHAnsi" w:cstheme="minorHAnsi"/>
          <w:sz w:val="22"/>
          <w:szCs w:val="22"/>
        </w:rPr>
        <w:t xml:space="preserve">distributions </w:t>
      </w:r>
      <w:r w:rsidR="004158A0">
        <w:rPr>
          <w:rFonts w:asciiTheme="majorHAnsi" w:hAnsiTheme="majorHAnsi" w:cstheme="minorHAnsi"/>
          <w:sz w:val="22"/>
          <w:szCs w:val="22"/>
        </w:rPr>
        <w:t>of</w:t>
      </w:r>
      <w:r>
        <w:rPr>
          <w:rFonts w:asciiTheme="majorHAnsi" w:hAnsiTheme="majorHAnsi" w:cstheme="minorHAnsi"/>
          <w:sz w:val="22"/>
          <w:szCs w:val="22"/>
        </w:rPr>
        <w:t xml:space="preserve"> silver-haired and hoary bats with Maxent in R, calculated </w:t>
      </w:r>
      <w:r w:rsidR="004158A0">
        <w:rPr>
          <w:rFonts w:asciiTheme="majorHAnsi" w:hAnsiTheme="majorHAnsi" w:cstheme="minorHAnsi"/>
          <w:sz w:val="22"/>
          <w:szCs w:val="22"/>
        </w:rPr>
        <w:t xml:space="preserve">spatial </w:t>
      </w:r>
      <w:r>
        <w:rPr>
          <w:rFonts w:asciiTheme="majorHAnsi" w:hAnsiTheme="majorHAnsi" w:cstheme="minorHAnsi"/>
          <w:sz w:val="22"/>
          <w:szCs w:val="22"/>
        </w:rPr>
        <w:t xml:space="preserve">wind energy </w:t>
      </w:r>
      <w:r w:rsidR="004158A0">
        <w:rPr>
          <w:rFonts w:asciiTheme="majorHAnsi" w:hAnsiTheme="majorHAnsi" w:cstheme="minorHAnsi"/>
          <w:sz w:val="22"/>
          <w:szCs w:val="22"/>
        </w:rPr>
        <w:t xml:space="preserve">generation </w:t>
      </w:r>
      <w:r>
        <w:rPr>
          <w:rFonts w:asciiTheme="majorHAnsi" w:hAnsiTheme="majorHAnsi" w:cstheme="minorHAnsi"/>
          <w:sz w:val="22"/>
          <w:szCs w:val="22"/>
        </w:rPr>
        <w:t xml:space="preserve">potential in </w:t>
      </w:r>
      <w:r w:rsidR="004158A0">
        <w:rPr>
          <w:rFonts w:asciiTheme="majorHAnsi" w:hAnsiTheme="majorHAnsi" w:cstheme="minorHAnsi"/>
          <w:sz w:val="22"/>
          <w:szCs w:val="22"/>
        </w:rPr>
        <w:t>R, and assessed overlap to map low-conflict sites for wind development.</w:t>
      </w:r>
      <w:r w:rsidR="00635778" w:rsidRPr="00511CB1">
        <w:rPr>
          <w:rFonts w:asciiTheme="majorHAnsi" w:hAnsiTheme="majorHAnsi" w:cstheme="minorHAnsi"/>
          <w:sz w:val="22"/>
          <w:szCs w:val="22"/>
        </w:rPr>
        <w:t xml:space="preserve"> </w:t>
      </w:r>
    </w:p>
    <w:p w14:paraId="16D02F3E" w14:textId="77777777" w:rsidR="00635778" w:rsidRPr="00511CB1" w:rsidRDefault="00635778" w:rsidP="00635778">
      <w:pPr>
        <w:pStyle w:val="NoSpacing"/>
        <w:rPr>
          <w:rFonts w:asciiTheme="majorHAnsi" w:hAnsiTheme="majorHAnsi" w:cstheme="minorHAnsi"/>
          <w:b/>
          <w:bCs/>
          <w:sz w:val="22"/>
          <w:szCs w:val="22"/>
        </w:rPr>
      </w:pPr>
    </w:p>
    <w:p w14:paraId="4BB12AB3" w14:textId="77777777" w:rsidR="00635778" w:rsidRPr="00511CB1" w:rsidRDefault="00635778" w:rsidP="00635778">
      <w:pPr>
        <w:pStyle w:val="NoSpacing"/>
        <w:spacing w:before="20"/>
        <w:rPr>
          <w:rFonts w:asciiTheme="majorHAnsi" w:hAnsiTheme="majorHAnsi" w:cstheme="minorHAnsi"/>
          <w:b/>
          <w:bCs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>Master’s Group Project</w:t>
      </w:r>
    </w:p>
    <w:p w14:paraId="66BFF250" w14:textId="6FC01D20" w:rsidR="00635778" w:rsidRPr="00511CB1" w:rsidRDefault="00635778" w:rsidP="00635778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  <w:r w:rsidRPr="00511CB1">
        <w:rPr>
          <w:rFonts w:asciiTheme="majorHAnsi" w:hAnsiTheme="majorHAnsi" w:cstheme="minorHAnsi"/>
          <w:b/>
          <w:bCs/>
          <w:sz w:val="22"/>
          <w:szCs w:val="22"/>
        </w:rPr>
        <w:t>Integrating Climate Adaptation into Local Collaborative Forest Management</w:t>
      </w:r>
    </w:p>
    <w:p w14:paraId="6CBFC65E" w14:textId="77777777" w:rsidR="00635778" w:rsidRPr="00511CB1" w:rsidRDefault="00635778" w:rsidP="00635778">
      <w:pPr>
        <w:pStyle w:val="NoSpacing"/>
        <w:spacing w:before="20"/>
        <w:rPr>
          <w:rFonts w:asciiTheme="majorHAnsi" w:hAnsiTheme="majorHAnsi" w:cstheme="minorHAnsi"/>
          <w:bCs/>
          <w:sz w:val="22"/>
          <w:szCs w:val="22"/>
        </w:rPr>
      </w:pPr>
      <w:r w:rsidRPr="00511CB1">
        <w:rPr>
          <w:rFonts w:asciiTheme="majorHAnsi" w:hAnsiTheme="majorHAnsi" w:cstheme="minorHAnsi"/>
          <w:b/>
          <w:sz w:val="22"/>
          <w:szCs w:val="22"/>
          <w:u w:val="single"/>
        </w:rPr>
        <w:t>Role</w:t>
      </w:r>
      <w:r w:rsidRPr="00511CB1">
        <w:rPr>
          <w:rFonts w:asciiTheme="majorHAnsi" w:hAnsiTheme="majorHAnsi" w:cstheme="minorHAnsi"/>
          <w:bCs/>
          <w:sz w:val="22"/>
          <w:szCs w:val="22"/>
        </w:rPr>
        <w:t>: Project Manager</w:t>
      </w:r>
      <w:r w:rsidRPr="00511CB1">
        <w:rPr>
          <w:rFonts w:asciiTheme="majorHAnsi" w:hAnsiTheme="majorHAnsi" w:cstheme="minorHAnsi"/>
          <w:b/>
          <w:sz w:val="22"/>
          <w:szCs w:val="22"/>
        </w:rPr>
        <w:t xml:space="preserve"> | </w:t>
      </w:r>
      <w:r w:rsidRPr="00511CB1">
        <w:rPr>
          <w:rFonts w:asciiTheme="majorHAnsi" w:hAnsiTheme="majorHAnsi" w:cstheme="minorHAnsi"/>
          <w:b/>
          <w:sz w:val="22"/>
          <w:szCs w:val="22"/>
          <w:u w:val="single"/>
        </w:rPr>
        <w:t>Client</w:t>
      </w:r>
      <w:r w:rsidRPr="00511CB1">
        <w:rPr>
          <w:rFonts w:asciiTheme="majorHAnsi" w:hAnsiTheme="majorHAnsi" w:cstheme="minorHAnsi"/>
          <w:bCs/>
          <w:sz w:val="22"/>
          <w:szCs w:val="22"/>
        </w:rPr>
        <w:t xml:space="preserve">: The Nature Conservancy </w:t>
      </w:r>
    </w:p>
    <w:p w14:paraId="142A0627" w14:textId="3B6ECBB3" w:rsidR="00635778" w:rsidRDefault="009B551D" w:rsidP="00635778">
      <w:pPr>
        <w:pStyle w:val="NoSpacing"/>
        <w:spacing w:before="20"/>
        <w:rPr>
          <w:rFonts w:asciiTheme="majorHAnsi" w:hAnsiTheme="majorHAnsi" w:cstheme="minorHAnsi"/>
          <w:bCs/>
          <w:sz w:val="22"/>
          <w:szCs w:val="22"/>
        </w:rPr>
      </w:pPr>
      <w:r>
        <w:rPr>
          <w:rFonts w:asciiTheme="majorHAnsi" w:hAnsiTheme="majorHAnsi" w:cstheme="minorHAnsi"/>
          <w:bCs/>
          <w:sz w:val="22"/>
          <w:szCs w:val="22"/>
        </w:rPr>
        <w:t xml:space="preserve">Built </w:t>
      </w:r>
      <w:r w:rsidR="00A356D2">
        <w:rPr>
          <w:rFonts w:asciiTheme="majorHAnsi" w:hAnsiTheme="majorHAnsi" w:cstheme="minorHAnsi"/>
          <w:bCs/>
          <w:sz w:val="22"/>
          <w:szCs w:val="22"/>
        </w:rPr>
        <w:t xml:space="preserve">a </w:t>
      </w:r>
      <w:r w:rsidR="003B521A">
        <w:rPr>
          <w:rFonts w:asciiTheme="majorHAnsi" w:hAnsiTheme="majorHAnsi" w:cstheme="minorHAnsi"/>
          <w:bCs/>
          <w:sz w:val="22"/>
          <w:szCs w:val="22"/>
        </w:rPr>
        <w:t xml:space="preserve">wildfire </w:t>
      </w:r>
      <w:r>
        <w:rPr>
          <w:rFonts w:asciiTheme="majorHAnsi" w:hAnsiTheme="majorHAnsi" w:cstheme="minorHAnsi"/>
          <w:bCs/>
          <w:sz w:val="22"/>
          <w:szCs w:val="22"/>
        </w:rPr>
        <w:t>decision-support toolkit</w:t>
      </w:r>
      <w:r w:rsidR="00A356D2">
        <w:rPr>
          <w:rFonts w:asciiTheme="majorHAnsi" w:hAnsiTheme="majorHAnsi" w:cstheme="minorHAnsi"/>
          <w:bCs/>
          <w:sz w:val="22"/>
          <w:szCs w:val="22"/>
        </w:rPr>
        <w:t xml:space="preserve"> for the Upper South Platte Partnership,</w:t>
      </w:r>
      <w:r>
        <w:rPr>
          <w:rFonts w:asciiTheme="majorHAnsi" w:hAnsiTheme="majorHAnsi" w:cstheme="minorHAnsi"/>
          <w:bCs/>
          <w:sz w:val="22"/>
          <w:szCs w:val="22"/>
        </w:rPr>
        <w:t xml:space="preserve"> including a library of 64 decision-support tools</w:t>
      </w:r>
      <w:r w:rsidR="00A356D2">
        <w:rPr>
          <w:rFonts w:asciiTheme="majorHAnsi" w:hAnsiTheme="majorHAnsi" w:cstheme="minorHAnsi"/>
          <w:bCs/>
          <w:sz w:val="22"/>
          <w:szCs w:val="22"/>
        </w:rPr>
        <w:t xml:space="preserve"> and </w:t>
      </w:r>
      <w:r>
        <w:rPr>
          <w:rFonts w:asciiTheme="majorHAnsi" w:hAnsiTheme="majorHAnsi" w:cstheme="minorHAnsi"/>
          <w:bCs/>
          <w:sz w:val="22"/>
          <w:szCs w:val="22"/>
        </w:rPr>
        <w:t>a</w:t>
      </w:r>
      <w:r w:rsidR="00A356D2">
        <w:rPr>
          <w:rFonts w:asciiTheme="majorHAnsi" w:hAnsiTheme="majorHAnsi" w:cstheme="minorHAnsi"/>
          <w:bCs/>
          <w:sz w:val="22"/>
          <w:szCs w:val="22"/>
        </w:rPr>
        <w:t xml:space="preserve"> science-ba</w:t>
      </w:r>
      <w:r w:rsidR="003B521A">
        <w:rPr>
          <w:rFonts w:asciiTheme="majorHAnsi" w:hAnsiTheme="majorHAnsi" w:cstheme="minorHAnsi"/>
          <w:bCs/>
          <w:sz w:val="22"/>
          <w:szCs w:val="22"/>
        </w:rPr>
        <w:t>ck</w:t>
      </w:r>
      <w:r w:rsidR="00A356D2">
        <w:rPr>
          <w:rFonts w:asciiTheme="majorHAnsi" w:hAnsiTheme="majorHAnsi" w:cstheme="minorHAnsi"/>
          <w:bCs/>
          <w:sz w:val="22"/>
          <w:szCs w:val="22"/>
        </w:rPr>
        <w:t xml:space="preserve">ed </w:t>
      </w:r>
      <w:r>
        <w:rPr>
          <w:rFonts w:asciiTheme="majorHAnsi" w:hAnsiTheme="majorHAnsi" w:cstheme="minorHAnsi"/>
          <w:bCs/>
          <w:sz w:val="22"/>
          <w:szCs w:val="22"/>
        </w:rPr>
        <w:t xml:space="preserve">“Adaptation Menu” of </w:t>
      </w:r>
      <w:r w:rsidR="00A356D2">
        <w:rPr>
          <w:rFonts w:asciiTheme="majorHAnsi" w:hAnsiTheme="majorHAnsi" w:cstheme="minorHAnsi"/>
          <w:bCs/>
          <w:sz w:val="22"/>
          <w:szCs w:val="22"/>
        </w:rPr>
        <w:t>adaptation strategies</w:t>
      </w:r>
      <w:r>
        <w:rPr>
          <w:rFonts w:asciiTheme="majorHAnsi" w:hAnsiTheme="majorHAnsi" w:cstheme="minorHAnsi"/>
          <w:bCs/>
          <w:sz w:val="22"/>
          <w:szCs w:val="22"/>
        </w:rPr>
        <w:t>.</w:t>
      </w:r>
    </w:p>
    <w:p w14:paraId="60FE23A8" w14:textId="77777777" w:rsidR="009B551D" w:rsidRDefault="009B551D" w:rsidP="00635778">
      <w:pPr>
        <w:pStyle w:val="NoSpacing"/>
        <w:spacing w:before="20"/>
        <w:rPr>
          <w:rFonts w:asciiTheme="majorHAnsi" w:hAnsiTheme="majorHAnsi" w:cstheme="minorHAnsi"/>
          <w:bCs/>
          <w:sz w:val="22"/>
          <w:szCs w:val="22"/>
        </w:rPr>
      </w:pPr>
    </w:p>
    <w:p w14:paraId="4E0E81C9" w14:textId="214FAA00" w:rsidR="009B551D" w:rsidRDefault="009B551D" w:rsidP="009B551D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  <w:r>
        <w:rPr>
          <w:rFonts w:asciiTheme="majorHAnsi" w:hAnsiTheme="majorHAnsi" w:cstheme="minorHAnsi"/>
          <w:b/>
          <w:sz w:val="22"/>
          <w:szCs w:val="22"/>
        </w:rPr>
        <w:t>R Shiny App</w:t>
      </w:r>
    </w:p>
    <w:p w14:paraId="30A3C144" w14:textId="7FFDFE37" w:rsidR="009B551D" w:rsidRPr="009B551D" w:rsidRDefault="009B551D" w:rsidP="009B551D">
      <w:pPr>
        <w:pStyle w:val="NoSpacing"/>
        <w:spacing w:before="20"/>
        <w:rPr>
          <w:rFonts w:asciiTheme="majorHAnsi" w:hAnsiTheme="majorHAnsi" w:cstheme="minorHAnsi"/>
          <w:b/>
          <w:sz w:val="22"/>
          <w:szCs w:val="22"/>
        </w:rPr>
      </w:pPr>
      <w:r w:rsidRPr="009B551D">
        <w:rPr>
          <w:rFonts w:asciiTheme="majorHAnsi" w:hAnsiTheme="majorHAnsi" w:cstheme="minorHAnsi"/>
          <w:b/>
          <w:sz w:val="22"/>
          <w:szCs w:val="22"/>
        </w:rPr>
        <w:t>Monitoring Avian Productivity and Survivorship (MAPS) Data Explorer</w:t>
      </w:r>
      <w:r>
        <w:rPr>
          <w:rFonts w:asciiTheme="majorHAnsi" w:hAnsiTheme="majorHAnsi" w:cstheme="minorHAnsi"/>
          <w:b/>
          <w:sz w:val="22"/>
          <w:szCs w:val="22"/>
        </w:rPr>
        <w:t xml:space="preserve"> </w:t>
      </w:r>
    </w:p>
    <w:p w14:paraId="031D475A" w14:textId="6F194CBF" w:rsidR="009B551D" w:rsidRDefault="00A356D2" w:rsidP="00635778">
      <w:pPr>
        <w:pStyle w:val="NoSpacing"/>
        <w:spacing w:before="20"/>
        <w:rPr>
          <w:rFonts w:asciiTheme="majorHAnsi" w:hAnsiTheme="majorHAnsi" w:cstheme="minorHAnsi"/>
          <w:bCs/>
          <w:sz w:val="22"/>
          <w:szCs w:val="22"/>
        </w:rPr>
      </w:pPr>
      <w:r>
        <w:rPr>
          <w:rFonts w:asciiTheme="majorHAnsi" w:hAnsiTheme="majorHAnsi" w:cstheme="minorHAnsi"/>
          <w:bCs/>
          <w:sz w:val="22"/>
          <w:szCs w:val="22"/>
        </w:rPr>
        <w:t>Programmed</w:t>
      </w:r>
      <w:r w:rsidR="009B551D">
        <w:rPr>
          <w:rFonts w:asciiTheme="majorHAnsi" w:hAnsiTheme="majorHAnsi" w:cstheme="minorHAnsi"/>
          <w:bCs/>
          <w:sz w:val="22"/>
          <w:szCs w:val="22"/>
        </w:rPr>
        <w:t xml:space="preserve"> an R </w:t>
      </w:r>
      <w:r>
        <w:rPr>
          <w:rFonts w:asciiTheme="majorHAnsi" w:hAnsiTheme="majorHAnsi" w:cstheme="minorHAnsi"/>
          <w:bCs/>
          <w:sz w:val="22"/>
          <w:szCs w:val="22"/>
        </w:rPr>
        <w:t>Shiny</w:t>
      </w:r>
      <w:r w:rsidR="009B551D">
        <w:rPr>
          <w:rFonts w:asciiTheme="majorHAnsi" w:hAnsiTheme="majorHAnsi" w:cstheme="minorHAnsi"/>
          <w:bCs/>
          <w:sz w:val="22"/>
          <w:szCs w:val="22"/>
        </w:rPr>
        <w:t xml:space="preserve"> app </w:t>
      </w:r>
      <w:r>
        <w:rPr>
          <w:rFonts w:asciiTheme="majorHAnsi" w:hAnsiTheme="majorHAnsi" w:cstheme="minorHAnsi"/>
          <w:bCs/>
          <w:sz w:val="22"/>
          <w:szCs w:val="22"/>
        </w:rPr>
        <w:t xml:space="preserve">using </w:t>
      </w:r>
      <w:r w:rsidR="009B551D">
        <w:rPr>
          <w:rFonts w:asciiTheme="majorHAnsi" w:hAnsiTheme="majorHAnsi" w:cstheme="minorHAnsi"/>
          <w:bCs/>
          <w:sz w:val="22"/>
          <w:szCs w:val="22"/>
        </w:rPr>
        <w:t xml:space="preserve">North American MAPS station data to visualize morphometric correlations </w:t>
      </w:r>
      <w:r>
        <w:rPr>
          <w:rFonts w:asciiTheme="majorHAnsi" w:hAnsiTheme="majorHAnsi" w:cstheme="minorHAnsi"/>
          <w:bCs/>
          <w:sz w:val="22"/>
          <w:szCs w:val="22"/>
        </w:rPr>
        <w:t xml:space="preserve">by bird species </w:t>
      </w:r>
      <w:r w:rsidR="009B551D">
        <w:rPr>
          <w:rFonts w:asciiTheme="majorHAnsi" w:hAnsiTheme="majorHAnsi" w:cstheme="minorHAnsi"/>
          <w:bCs/>
          <w:sz w:val="22"/>
          <w:szCs w:val="22"/>
        </w:rPr>
        <w:t>and estimate individual species abundances using a mark-recapture model.</w:t>
      </w:r>
    </w:p>
    <w:p w14:paraId="257CEABD" w14:textId="77777777" w:rsidR="002C616D" w:rsidRPr="00511CB1" w:rsidRDefault="002C616D" w:rsidP="0014288C">
      <w:pPr>
        <w:pStyle w:val="NoSpacing"/>
        <w:rPr>
          <w:rFonts w:asciiTheme="majorHAnsi" w:hAnsiTheme="majorHAnsi" w:cstheme="minorHAnsi"/>
          <w:b/>
          <w:bCs/>
          <w:color w:val="000000" w:themeColor="text1"/>
          <w:sz w:val="22"/>
          <w:szCs w:val="22"/>
        </w:rPr>
      </w:pPr>
    </w:p>
    <w:p w14:paraId="4BC6D093" w14:textId="53402081" w:rsidR="002C616D" w:rsidRPr="00511CB1" w:rsidRDefault="002C616D" w:rsidP="002C616D">
      <w:pPr>
        <w:pStyle w:val="NoSpacing"/>
        <w:pBdr>
          <w:bottom w:val="single" w:sz="4" w:space="1" w:color="auto"/>
        </w:pBdr>
        <w:rPr>
          <w:rFonts w:asciiTheme="majorHAnsi" w:hAnsiTheme="majorHAnsi" w:cstheme="minorHAnsi"/>
          <w:b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ERTIFICATIONS</w:t>
      </w:r>
    </w:p>
    <w:p w14:paraId="676ECF4F" w14:textId="1EA333B1" w:rsidR="002C616D" w:rsidRPr="00511CB1" w:rsidRDefault="00C97AD4" w:rsidP="0014288C">
      <w:pPr>
        <w:pStyle w:val="NoSpacing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Chemical Immobilization and Euthanasia of Wildlife</w:t>
      </w:r>
      <w:r w:rsidR="002C616D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</w:t>
      </w:r>
      <w:r w:rsidR="00A74AC9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–</w:t>
      </w:r>
      <w:r w:rsidR="002C616D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WS National Training Academy </w:t>
      </w:r>
      <w:r w:rsidR="00A74AC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2022</w:t>
      </w:r>
      <w:r w:rsidR="00A74AC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)</w:t>
      </w:r>
    </w:p>
    <w:p w14:paraId="7030DB4D" w14:textId="77777777" w:rsidR="002C616D" w:rsidRPr="00511CB1" w:rsidRDefault="00C97AD4" w:rsidP="0014288C">
      <w:pPr>
        <w:pStyle w:val="NoSpacing"/>
        <w:rPr>
          <w:rFonts w:asciiTheme="majorHAnsi" w:hAnsiTheme="majorHAnsi" w:cstheme="minorHAnsi"/>
          <w:bCs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Wilderness First Aid</w:t>
      </w:r>
      <w:r w:rsidR="007B49FF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-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Mount Rainier National Park </w:t>
      </w:r>
      <w:r w:rsidR="00A74AC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2022)</w:t>
      </w:r>
    </w:p>
    <w:p w14:paraId="09A3D071" w14:textId="6C802D21" w:rsidR="006F72A2" w:rsidRPr="00511CB1" w:rsidRDefault="00C97AD4" w:rsidP="0014288C">
      <w:pPr>
        <w:pStyle w:val="NoSpacing"/>
        <w:rPr>
          <w:rFonts w:asciiTheme="majorHAnsi" w:hAnsiTheme="majorHAnsi" w:cstheme="minorHAnsi"/>
          <w:color w:val="000000" w:themeColor="text1"/>
          <w:sz w:val="22"/>
          <w:szCs w:val="22"/>
        </w:rPr>
      </w:pPr>
      <w:r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>ATV Rider Certification</w:t>
      </w:r>
      <w:r w:rsidR="007B49FF" w:rsidRPr="00511CB1">
        <w:rPr>
          <w:rFonts w:asciiTheme="majorHAnsi" w:hAnsiTheme="majorHAnsi" w:cstheme="minorHAnsi"/>
          <w:b/>
          <w:color w:val="000000" w:themeColor="text1"/>
          <w:sz w:val="22"/>
          <w:szCs w:val="22"/>
        </w:rPr>
        <w:t xml:space="preserve"> </w:t>
      </w:r>
      <w:r w:rsidR="00A74AC9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>–</w:t>
      </w:r>
      <w:r w:rsidR="007B49FF" w:rsidRPr="00511CB1">
        <w:rPr>
          <w:rFonts w:asciiTheme="majorHAnsi" w:hAnsiTheme="majorHAnsi" w:cstheme="minorHAnsi"/>
          <w:bCs/>
          <w:color w:val="000000" w:themeColor="text1"/>
          <w:sz w:val="22"/>
          <w:szCs w:val="22"/>
        </w:rPr>
        <w:t xml:space="preserve"> 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 xml:space="preserve">ATV Safety Institute </w:t>
      </w:r>
      <w:r w:rsidR="00A74AC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(2</w:t>
      </w:r>
      <w:r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018</w:t>
      </w:r>
      <w:r w:rsidR="00A74AC9" w:rsidRPr="00511CB1">
        <w:rPr>
          <w:rFonts w:asciiTheme="majorHAnsi" w:hAnsiTheme="majorHAnsi" w:cstheme="minorHAnsi"/>
          <w:color w:val="000000" w:themeColor="text1"/>
          <w:sz w:val="22"/>
          <w:szCs w:val="22"/>
        </w:rPr>
        <w:t>)</w:t>
      </w:r>
    </w:p>
    <w:sectPr w:rsidR="006F72A2" w:rsidRPr="00511CB1" w:rsidSect="0001300C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212E6"/>
    <w:multiLevelType w:val="hybridMultilevel"/>
    <w:tmpl w:val="9D6E1C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840AF"/>
    <w:multiLevelType w:val="hybridMultilevel"/>
    <w:tmpl w:val="5BA6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40613"/>
    <w:multiLevelType w:val="hybridMultilevel"/>
    <w:tmpl w:val="8F366F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D12431"/>
    <w:multiLevelType w:val="hybridMultilevel"/>
    <w:tmpl w:val="5000A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B44787"/>
    <w:multiLevelType w:val="hybridMultilevel"/>
    <w:tmpl w:val="709EE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D32ED"/>
    <w:multiLevelType w:val="hybridMultilevel"/>
    <w:tmpl w:val="C84E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8128F7"/>
    <w:multiLevelType w:val="multilevel"/>
    <w:tmpl w:val="85D02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DE03A2"/>
    <w:multiLevelType w:val="hybridMultilevel"/>
    <w:tmpl w:val="220CA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667D0A"/>
    <w:multiLevelType w:val="hybridMultilevel"/>
    <w:tmpl w:val="6838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273520"/>
    <w:multiLevelType w:val="hybridMultilevel"/>
    <w:tmpl w:val="7EA27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2F2B97"/>
    <w:multiLevelType w:val="hybridMultilevel"/>
    <w:tmpl w:val="0726B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F2ECE"/>
    <w:multiLevelType w:val="hybridMultilevel"/>
    <w:tmpl w:val="AC3C0E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70153FC"/>
    <w:multiLevelType w:val="hybridMultilevel"/>
    <w:tmpl w:val="7A0A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E92B3E"/>
    <w:multiLevelType w:val="hybridMultilevel"/>
    <w:tmpl w:val="38AE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8" w15:restartNumberingAfterBreak="0">
    <w:nsid w:val="45F22791"/>
    <w:multiLevelType w:val="hybridMultilevel"/>
    <w:tmpl w:val="4BA6B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37C59"/>
    <w:multiLevelType w:val="hybridMultilevel"/>
    <w:tmpl w:val="6494E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A74AB6"/>
    <w:multiLevelType w:val="hybridMultilevel"/>
    <w:tmpl w:val="615C83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772A85"/>
    <w:multiLevelType w:val="multilevel"/>
    <w:tmpl w:val="CAEA3074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D63C55"/>
    <w:multiLevelType w:val="hybridMultilevel"/>
    <w:tmpl w:val="8D020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1217753">
    <w:abstractNumId w:val="20"/>
  </w:num>
  <w:num w:numId="2" w16cid:durableId="1053653376">
    <w:abstractNumId w:val="0"/>
  </w:num>
  <w:num w:numId="3" w16cid:durableId="1735279561">
    <w:abstractNumId w:val="11"/>
  </w:num>
  <w:num w:numId="4" w16cid:durableId="982124836">
    <w:abstractNumId w:val="21"/>
  </w:num>
  <w:num w:numId="5" w16cid:durableId="1037046892">
    <w:abstractNumId w:val="25"/>
  </w:num>
  <w:num w:numId="6" w16cid:durableId="371467655">
    <w:abstractNumId w:val="5"/>
  </w:num>
  <w:num w:numId="7" w16cid:durableId="1171215337">
    <w:abstractNumId w:val="26"/>
  </w:num>
  <w:num w:numId="8" w16cid:durableId="94981726">
    <w:abstractNumId w:val="3"/>
  </w:num>
  <w:num w:numId="9" w16cid:durableId="901059466">
    <w:abstractNumId w:val="13"/>
  </w:num>
  <w:num w:numId="10" w16cid:durableId="341444621">
    <w:abstractNumId w:val="17"/>
  </w:num>
  <w:num w:numId="11" w16cid:durableId="2122189580">
    <w:abstractNumId w:val="27"/>
  </w:num>
  <w:num w:numId="12" w16cid:durableId="58721350">
    <w:abstractNumId w:val="19"/>
  </w:num>
  <w:num w:numId="13" w16cid:durableId="1523015564">
    <w:abstractNumId w:val="12"/>
  </w:num>
  <w:num w:numId="14" w16cid:durableId="1454863643">
    <w:abstractNumId w:val="24"/>
  </w:num>
  <w:num w:numId="15" w16cid:durableId="330372160">
    <w:abstractNumId w:val="16"/>
  </w:num>
  <w:num w:numId="16" w16cid:durableId="57554037">
    <w:abstractNumId w:val="18"/>
  </w:num>
  <w:num w:numId="17" w16cid:durableId="1646082213">
    <w:abstractNumId w:val="1"/>
  </w:num>
  <w:num w:numId="18" w16cid:durableId="255527383">
    <w:abstractNumId w:val="8"/>
  </w:num>
  <w:num w:numId="19" w16cid:durableId="1929387579">
    <w:abstractNumId w:val="15"/>
  </w:num>
  <w:num w:numId="20" w16cid:durableId="344476011">
    <w:abstractNumId w:val="14"/>
  </w:num>
  <w:num w:numId="21" w16cid:durableId="1675573593">
    <w:abstractNumId w:val="7"/>
  </w:num>
  <w:num w:numId="22" w16cid:durableId="793017993">
    <w:abstractNumId w:val="6"/>
  </w:num>
  <w:num w:numId="23" w16cid:durableId="123471513">
    <w:abstractNumId w:val="22"/>
  </w:num>
  <w:num w:numId="24" w16cid:durableId="850754354">
    <w:abstractNumId w:val="23"/>
  </w:num>
  <w:num w:numId="25" w16cid:durableId="1197157375">
    <w:abstractNumId w:val="9"/>
  </w:num>
  <w:num w:numId="26" w16cid:durableId="2054034673">
    <w:abstractNumId w:val="2"/>
  </w:num>
  <w:num w:numId="27" w16cid:durableId="1712608091">
    <w:abstractNumId w:val="4"/>
  </w:num>
  <w:num w:numId="28" w16cid:durableId="1465004002">
    <w:abstractNumId w:val="10"/>
  </w:num>
  <w:num w:numId="29" w16cid:durableId="962422226">
    <w:abstractNumId w:val="0"/>
  </w:num>
  <w:num w:numId="30" w16cid:durableId="89667091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jUysLQwsDAxsTRT0lEKTi0uzszPAykwrgUAsnaFWiwAAAA="/>
  </w:docVars>
  <w:rsids>
    <w:rsidRoot w:val="00C60219"/>
    <w:rsid w:val="0001084E"/>
    <w:rsid w:val="0001300C"/>
    <w:rsid w:val="00015F1E"/>
    <w:rsid w:val="00020829"/>
    <w:rsid w:val="00020F8F"/>
    <w:rsid w:val="0002213C"/>
    <w:rsid w:val="00022D9F"/>
    <w:rsid w:val="00023DCD"/>
    <w:rsid w:val="000269AC"/>
    <w:rsid w:val="00027170"/>
    <w:rsid w:val="00027A26"/>
    <w:rsid w:val="00032E8B"/>
    <w:rsid w:val="0003676E"/>
    <w:rsid w:val="0004299D"/>
    <w:rsid w:val="0004784F"/>
    <w:rsid w:val="00050A2D"/>
    <w:rsid w:val="00051788"/>
    <w:rsid w:val="000518B0"/>
    <w:rsid w:val="0005372C"/>
    <w:rsid w:val="00054664"/>
    <w:rsid w:val="000616A9"/>
    <w:rsid w:val="00065452"/>
    <w:rsid w:val="00072974"/>
    <w:rsid w:val="0007304A"/>
    <w:rsid w:val="0007547A"/>
    <w:rsid w:val="0007550B"/>
    <w:rsid w:val="000821C7"/>
    <w:rsid w:val="00086209"/>
    <w:rsid w:val="00087579"/>
    <w:rsid w:val="000927D4"/>
    <w:rsid w:val="00095735"/>
    <w:rsid w:val="00097ED4"/>
    <w:rsid w:val="000A75BA"/>
    <w:rsid w:val="000B0716"/>
    <w:rsid w:val="000B1790"/>
    <w:rsid w:val="000B45DA"/>
    <w:rsid w:val="000B760E"/>
    <w:rsid w:val="000C2643"/>
    <w:rsid w:val="000C4854"/>
    <w:rsid w:val="000C5475"/>
    <w:rsid w:val="000D15A9"/>
    <w:rsid w:val="000D5327"/>
    <w:rsid w:val="000D54EF"/>
    <w:rsid w:val="000E03B8"/>
    <w:rsid w:val="000E2460"/>
    <w:rsid w:val="000E5A04"/>
    <w:rsid w:val="000E6BF9"/>
    <w:rsid w:val="000E719B"/>
    <w:rsid w:val="000F4039"/>
    <w:rsid w:val="0010024B"/>
    <w:rsid w:val="001030BC"/>
    <w:rsid w:val="00106053"/>
    <w:rsid w:val="00106859"/>
    <w:rsid w:val="0011176A"/>
    <w:rsid w:val="001140DC"/>
    <w:rsid w:val="001161D4"/>
    <w:rsid w:val="00124986"/>
    <w:rsid w:val="00124989"/>
    <w:rsid w:val="001273D2"/>
    <w:rsid w:val="00132667"/>
    <w:rsid w:val="00132955"/>
    <w:rsid w:val="0014288C"/>
    <w:rsid w:val="00144A00"/>
    <w:rsid w:val="00146F38"/>
    <w:rsid w:val="00147F0F"/>
    <w:rsid w:val="001633F1"/>
    <w:rsid w:val="0017281F"/>
    <w:rsid w:val="00173A29"/>
    <w:rsid w:val="001740A2"/>
    <w:rsid w:val="00182168"/>
    <w:rsid w:val="001821E8"/>
    <w:rsid w:val="00184327"/>
    <w:rsid w:val="0018762B"/>
    <w:rsid w:val="0019113F"/>
    <w:rsid w:val="00196678"/>
    <w:rsid w:val="001A688C"/>
    <w:rsid w:val="001A7DB0"/>
    <w:rsid w:val="001B6037"/>
    <w:rsid w:val="001C428F"/>
    <w:rsid w:val="001C42B4"/>
    <w:rsid w:val="001D397E"/>
    <w:rsid w:val="001D3CC4"/>
    <w:rsid w:val="001D4C80"/>
    <w:rsid w:val="001D7DC3"/>
    <w:rsid w:val="001E152E"/>
    <w:rsid w:val="001E422F"/>
    <w:rsid w:val="001E4819"/>
    <w:rsid w:val="001F3E73"/>
    <w:rsid w:val="001F70FB"/>
    <w:rsid w:val="00212B18"/>
    <w:rsid w:val="0021676C"/>
    <w:rsid w:val="00216792"/>
    <w:rsid w:val="0021796F"/>
    <w:rsid w:val="0022526F"/>
    <w:rsid w:val="002253AE"/>
    <w:rsid w:val="00227735"/>
    <w:rsid w:val="0023536F"/>
    <w:rsid w:val="002356E7"/>
    <w:rsid w:val="00236A86"/>
    <w:rsid w:val="002375C1"/>
    <w:rsid w:val="00247298"/>
    <w:rsid w:val="00250D6D"/>
    <w:rsid w:val="00251CE2"/>
    <w:rsid w:val="00252EBA"/>
    <w:rsid w:val="00254EDA"/>
    <w:rsid w:val="00255C2A"/>
    <w:rsid w:val="00255C84"/>
    <w:rsid w:val="00264054"/>
    <w:rsid w:val="00270D82"/>
    <w:rsid w:val="002830D9"/>
    <w:rsid w:val="00286DCD"/>
    <w:rsid w:val="00291AFF"/>
    <w:rsid w:val="002934B7"/>
    <w:rsid w:val="00294058"/>
    <w:rsid w:val="00294C13"/>
    <w:rsid w:val="002A1370"/>
    <w:rsid w:val="002A2B04"/>
    <w:rsid w:val="002A609B"/>
    <w:rsid w:val="002A6C58"/>
    <w:rsid w:val="002B1178"/>
    <w:rsid w:val="002B1D93"/>
    <w:rsid w:val="002B79D4"/>
    <w:rsid w:val="002C1179"/>
    <w:rsid w:val="002C616D"/>
    <w:rsid w:val="002D19E5"/>
    <w:rsid w:val="002D5D75"/>
    <w:rsid w:val="002D7895"/>
    <w:rsid w:val="002E1921"/>
    <w:rsid w:val="002E1BEC"/>
    <w:rsid w:val="002E1DFA"/>
    <w:rsid w:val="002E5807"/>
    <w:rsid w:val="002E7894"/>
    <w:rsid w:val="002F48C8"/>
    <w:rsid w:val="002F6BCE"/>
    <w:rsid w:val="002F6EC5"/>
    <w:rsid w:val="002F7A12"/>
    <w:rsid w:val="00310530"/>
    <w:rsid w:val="003145AF"/>
    <w:rsid w:val="003173BA"/>
    <w:rsid w:val="003222E2"/>
    <w:rsid w:val="00325E7D"/>
    <w:rsid w:val="00327891"/>
    <w:rsid w:val="003316A7"/>
    <w:rsid w:val="00333B78"/>
    <w:rsid w:val="00337B88"/>
    <w:rsid w:val="00341834"/>
    <w:rsid w:val="00345A17"/>
    <w:rsid w:val="003604BF"/>
    <w:rsid w:val="00361A73"/>
    <w:rsid w:val="00363DA9"/>
    <w:rsid w:val="0036404F"/>
    <w:rsid w:val="00366BC1"/>
    <w:rsid w:val="0037212B"/>
    <w:rsid w:val="00373601"/>
    <w:rsid w:val="0037655F"/>
    <w:rsid w:val="0037780B"/>
    <w:rsid w:val="00381941"/>
    <w:rsid w:val="00381EE5"/>
    <w:rsid w:val="00382585"/>
    <w:rsid w:val="00382EFF"/>
    <w:rsid w:val="0038322D"/>
    <w:rsid w:val="003840C9"/>
    <w:rsid w:val="003853EB"/>
    <w:rsid w:val="00390C2A"/>
    <w:rsid w:val="00391836"/>
    <w:rsid w:val="00394A1E"/>
    <w:rsid w:val="00395CAD"/>
    <w:rsid w:val="00397644"/>
    <w:rsid w:val="003A4508"/>
    <w:rsid w:val="003A69A0"/>
    <w:rsid w:val="003B3ECC"/>
    <w:rsid w:val="003B4A69"/>
    <w:rsid w:val="003B521A"/>
    <w:rsid w:val="003B5B27"/>
    <w:rsid w:val="003C092E"/>
    <w:rsid w:val="003C0CFB"/>
    <w:rsid w:val="003C0F47"/>
    <w:rsid w:val="003C1145"/>
    <w:rsid w:val="003D1D68"/>
    <w:rsid w:val="003D2440"/>
    <w:rsid w:val="003D2B27"/>
    <w:rsid w:val="003E614E"/>
    <w:rsid w:val="003F00F7"/>
    <w:rsid w:val="003F232C"/>
    <w:rsid w:val="003F619E"/>
    <w:rsid w:val="003F6BBC"/>
    <w:rsid w:val="0040424F"/>
    <w:rsid w:val="004044A2"/>
    <w:rsid w:val="004062E8"/>
    <w:rsid w:val="0040670B"/>
    <w:rsid w:val="004158A0"/>
    <w:rsid w:val="00427423"/>
    <w:rsid w:val="00427850"/>
    <w:rsid w:val="00436A38"/>
    <w:rsid w:val="00436D4B"/>
    <w:rsid w:val="00437813"/>
    <w:rsid w:val="00441771"/>
    <w:rsid w:val="00446E84"/>
    <w:rsid w:val="0046208F"/>
    <w:rsid w:val="00470080"/>
    <w:rsid w:val="0047714B"/>
    <w:rsid w:val="004802D4"/>
    <w:rsid w:val="00484452"/>
    <w:rsid w:val="0048797A"/>
    <w:rsid w:val="00493608"/>
    <w:rsid w:val="004A01CC"/>
    <w:rsid w:val="004A2896"/>
    <w:rsid w:val="004A3427"/>
    <w:rsid w:val="004A4E67"/>
    <w:rsid w:val="004A7AC6"/>
    <w:rsid w:val="004A7DB3"/>
    <w:rsid w:val="004B2145"/>
    <w:rsid w:val="004B2EC4"/>
    <w:rsid w:val="004B357A"/>
    <w:rsid w:val="004B7CBA"/>
    <w:rsid w:val="004C6ADF"/>
    <w:rsid w:val="004D3386"/>
    <w:rsid w:val="004F01DF"/>
    <w:rsid w:val="004F0B2C"/>
    <w:rsid w:val="004F257E"/>
    <w:rsid w:val="004F3217"/>
    <w:rsid w:val="004F7FD6"/>
    <w:rsid w:val="005002F7"/>
    <w:rsid w:val="00506660"/>
    <w:rsid w:val="00511CB1"/>
    <w:rsid w:val="00511D52"/>
    <w:rsid w:val="00512C56"/>
    <w:rsid w:val="00517621"/>
    <w:rsid w:val="00521AD0"/>
    <w:rsid w:val="00522082"/>
    <w:rsid w:val="00523947"/>
    <w:rsid w:val="0054478C"/>
    <w:rsid w:val="00545C24"/>
    <w:rsid w:val="00545D41"/>
    <w:rsid w:val="00545F13"/>
    <w:rsid w:val="00546CE7"/>
    <w:rsid w:val="00546CEB"/>
    <w:rsid w:val="0055462D"/>
    <w:rsid w:val="0055764F"/>
    <w:rsid w:val="00557B64"/>
    <w:rsid w:val="005622C3"/>
    <w:rsid w:val="00566878"/>
    <w:rsid w:val="0056788B"/>
    <w:rsid w:val="00570894"/>
    <w:rsid w:val="0057217C"/>
    <w:rsid w:val="0057242B"/>
    <w:rsid w:val="00572B07"/>
    <w:rsid w:val="00576DE8"/>
    <w:rsid w:val="005778DC"/>
    <w:rsid w:val="005856B7"/>
    <w:rsid w:val="00587150"/>
    <w:rsid w:val="00591BF3"/>
    <w:rsid w:val="005A051D"/>
    <w:rsid w:val="005A09D9"/>
    <w:rsid w:val="005A0DCE"/>
    <w:rsid w:val="005A5337"/>
    <w:rsid w:val="005A7509"/>
    <w:rsid w:val="005B5A15"/>
    <w:rsid w:val="005B609C"/>
    <w:rsid w:val="005B72A2"/>
    <w:rsid w:val="005B735D"/>
    <w:rsid w:val="005C0E23"/>
    <w:rsid w:val="005C443A"/>
    <w:rsid w:val="005C475A"/>
    <w:rsid w:val="005C4FE5"/>
    <w:rsid w:val="005C65E5"/>
    <w:rsid w:val="005D2FAD"/>
    <w:rsid w:val="005D3A71"/>
    <w:rsid w:val="005D677E"/>
    <w:rsid w:val="005D6D69"/>
    <w:rsid w:val="005E2E94"/>
    <w:rsid w:val="005F12D9"/>
    <w:rsid w:val="006010E4"/>
    <w:rsid w:val="00601567"/>
    <w:rsid w:val="00610EA1"/>
    <w:rsid w:val="0061179C"/>
    <w:rsid w:val="00620D93"/>
    <w:rsid w:val="006268F9"/>
    <w:rsid w:val="00630B34"/>
    <w:rsid w:val="00633510"/>
    <w:rsid w:val="006342E6"/>
    <w:rsid w:val="00635778"/>
    <w:rsid w:val="006473B1"/>
    <w:rsid w:val="0065111F"/>
    <w:rsid w:val="00653D68"/>
    <w:rsid w:val="00656DA0"/>
    <w:rsid w:val="00657801"/>
    <w:rsid w:val="006724F6"/>
    <w:rsid w:val="006836B1"/>
    <w:rsid w:val="00685B86"/>
    <w:rsid w:val="0069193D"/>
    <w:rsid w:val="006A0117"/>
    <w:rsid w:val="006A5B1D"/>
    <w:rsid w:val="006B0999"/>
    <w:rsid w:val="006B0AC7"/>
    <w:rsid w:val="006B3970"/>
    <w:rsid w:val="006B708C"/>
    <w:rsid w:val="006C18DC"/>
    <w:rsid w:val="006C47D8"/>
    <w:rsid w:val="006C5D30"/>
    <w:rsid w:val="006C7088"/>
    <w:rsid w:val="006C7E2A"/>
    <w:rsid w:val="006D339E"/>
    <w:rsid w:val="006D3D71"/>
    <w:rsid w:val="006D7CBF"/>
    <w:rsid w:val="006E2C3A"/>
    <w:rsid w:val="006E592C"/>
    <w:rsid w:val="006E7BD3"/>
    <w:rsid w:val="006F489C"/>
    <w:rsid w:val="006F4EB9"/>
    <w:rsid w:val="006F72A2"/>
    <w:rsid w:val="007019DA"/>
    <w:rsid w:val="0070250E"/>
    <w:rsid w:val="00711494"/>
    <w:rsid w:val="007159D2"/>
    <w:rsid w:val="00720C26"/>
    <w:rsid w:val="00723173"/>
    <w:rsid w:val="007268A4"/>
    <w:rsid w:val="00742686"/>
    <w:rsid w:val="00750890"/>
    <w:rsid w:val="00755AD3"/>
    <w:rsid w:val="0076152D"/>
    <w:rsid w:val="00761690"/>
    <w:rsid w:val="007652B3"/>
    <w:rsid w:val="0076665D"/>
    <w:rsid w:val="00772D77"/>
    <w:rsid w:val="0078277E"/>
    <w:rsid w:val="0078367A"/>
    <w:rsid w:val="007840E3"/>
    <w:rsid w:val="00790EFE"/>
    <w:rsid w:val="00792C05"/>
    <w:rsid w:val="007966D7"/>
    <w:rsid w:val="007A66BD"/>
    <w:rsid w:val="007B49FF"/>
    <w:rsid w:val="007B6335"/>
    <w:rsid w:val="007B6379"/>
    <w:rsid w:val="007C3437"/>
    <w:rsid w:val="007D0278"/>
    <w:rsid w:val="007D1A53"/>
    <w:rsid w:val="007D1E4F"/>
    <w:rsid w:val="007E34CE"/>
    <w:rsid w:val="007E39B0"/>
    <w:rsid w:val="007F1C5A"/>
    <w:rsid w:val="00801937"/>
    <w:rsid w:val="00801D81"/>
    <w:rsid w:val="0080231A"/>
    <w:rsid w:val="00805E6B"/>
    <w:rsid w:val="0080615E"/>
    <w:rsid w:val="008104CC"/>
    <w:rsid w:val="0081062B"/>
    <w:rsid w:val="00820E24"/>
    <w:rsid w:val="00821443"/>
    <w:rsid w:val="00821E71"/>
    <w:rsid w:val="00822F9D"/>
    <w:rsid w:val="008317D0"/>
    <w:rsid w:val="0083233B"/>
    <w:rsid w:val="00835CF2"/>
    <w:rsid w:val="008442DE"/>
    <w:rsid w:val="00853DE0"/>
    <w:rsid w:val="0086277E"/>
    <w:rsid w:val="00864E69"/>
    <w:rsid w:val="0086768A"/>
    <w:rsid w:val="00872572"/>
    <w:rsid w:val="00882D97"/>
    <w:rsid w:val="00884086"/>
    <w:rsid w:val="00887C24"/>
    <w:rsid w:val="008907F2"/>
    <w:rsid w:val="008939F8"/>
    <w:rsid w:val="008A4778"/>
    <w:rsid w:val="008A534C"/>
    <w:rsid w:val="008A6F0C"/>
    <w:rsid w:val="008B18D2"/>
    <w:rsid w:val="008B3B74"/>
    <w:rsid w:val="008B4742"/>
    <w:rsid w:val="008B6304"/>
    <w:rsid w:val="008D46A4"/>
    <w:rsid w:val="008D6501"/>
    <w:rsid w:val="008E0EB1"/>
    <w:rsid w:val="008E1221"/>
    <w:rsid w:val="008E73BE"/>
    <w:rsid w:val="008F0426"/>
    <w:rsid w:val="008F4BA6"/>
    <w:rsid w:val="008F6443"/>
    <w:rsid w:val="008F7201"/>
    <w:rsid w:val="008F7BA8"/>
    <w:rsid w:val="008F7D28"/>
    <w:rsid w:val="00904F19"/>
    <w:rsid w:val="00912F2C"/>
    <w:rsid w:val="00915321"/>
    <w:rsid w:val="009154BA"/>
    <w:rsid w:val="00915FC9"/>
    <w:rsid w:val="00917F90"/>
    <w:rsid w:val="009201B8"/>
    <w:rsid w:val="0092036C"/>
    <w:rsid w:val="00920BEB"/>
    <w:rsid w:val="0092172A"/>
    <w:rsid w:val="00921AC4"/>
    <w:rsid w:val="00923715"/>
    <w:rsid w:val="0092795E"/>
    <w:rsid w:val="00927DCE"/>
    <w:rsid w:val="00932415"/>
    <w:rsid w:val="0093452C"/>
    <w:rsid w:val="00934982"/>
    <w:rsid w:val="00936ABF"/>
    <w:rsid w:val="00940877"/>
    <w:rsid w:val="00941D56"/>
    <w:rsid w:val="009512DD"/>
    <w:rsid w:val="00952345"/>
    <w:rsid w:val="009547A9"/>
    <w:rsid w:val="009571A5"/>
    <w:rsid w:val="009603F3"/>
    <w:rsid w:val="00960AAE"/>
    <w:rsid w:val="00963CB4"/>
    <w:rsid w:val="00973245"/>
    <w:rsid w:val="009770BF"/>
    <w:rsid w:val="009808A6"/>
    <w:rsid w:val="00981B63"/>
    <w:rsid w:val="00985668"/>
    <w:rsid w:val="00993F07"/>
    <w:rsid w:val="009962AA"/>
    <w:rsid w:val="009A05E2"/>
    <w:rsid w:val="009A4CD0"/>
    <w:rsid w:val="009A65C1"/>
    <w:rsid w:val="009B42D0"/>
    <w:rsid w:val="009B54B5"/>
    <w:rsid w:val="009B551D"/>
    <w:rsid w:val="009B7432"/>
    <w:rsid w:val="009C748F"/>
    <w:rsid w:val="009D0F97"/>
    <w:rsid w:val="009D7669"/>
    <w:rsid w:val="009E0ADA"/>
    <w:rsid w:val="009E1D8D"/>
    <w:rsid w:val="009E26FD"/>
    <w:rsid w:val="009E3FA0"/>
    <w:rsid w:val="009E52AD"/>
    <w:rsid w:val="009E684E"/>
    <w:rsid w:val="009E7011"/>
    <w:rsid w:val="009F013B"/>
    <w:rsid w:val="009F1527"/>
    <w:rsid w:val="00A05830"/>
    <w:rsid w:val="00A11788"/>
    <w:rsid w:val="00A11DCC"/>
    <w:rsid w:val="00A15378"/>
    <w:rsid w:val="00A21B99"/>
    <w:rsid w:val="00A255E5"/>
    <w:rsid w:val="00A316E8"/>
    <w:rsid w:val="00A356D2"/>
    <w:rsid w:val="00A359AA"/>
    <w:rsid w:val="00A40591"/>
    <w:rsid w:val="00A52560"/>
    <w:rsid w:val="00A56FEF"/>
    <w:rsid w:val="00A632FF"/>
    <w:rsid w:val="00A66D3E"/>
    <w:rsid w:val="00A67B5E"/>
    <w:rsid w:val="00A74AC9"/>
    <w:rsid w:val="00A804AB"/>
    <w:rsid w:val="00A80DAC"/>
    <w:rsid w:val="00A8330C"/>
    <w:rsid w:val="00A92B7C"/>
    <w:rsid w:val="00A94CE5"/>
    <w:rsid w:val="00AA02A0"/>
    <w:rsid w:val="00AA30AD"/>
    <w:rsid w:val="00AB2B91"/>
    <w:rsid w:val="00AB697E"/>
    <w:rsid w:val="00AB6CA2"/>
    <w:rsid w:val="00AC03FC"/>
    <w:rsid w:val="00AC0EF5"/>
    <w:rsid w:val="00AC4C17"/>
    <w:rsid w:val="00AC6EB1"/>
    <w:rsid w:val="00AD08E8"/>
    <w:rsid w:val="00AD5FFF"/>
    <w:rsid w:val="00AE32C7"/>
    <w:rsid w:val="00AE754E"/>
    <w:rsid w:val="00AE7553"/>
    <w:rsid w:val="00AF2368"/>
    <w:rsid w:val="00AF76F1"/>
    <w:rsid w:val="00B03BD3"/>
    <w:rsid w:val="00B04728"/>
    <w:rsid w:val="00B0727B"/>
    <w:rsid w:val="00B12A97"/>
    <w:rsid w:val="00B13F66"/>
    <w:rsid w:val="00B1414F"/>
    <w:rsid w:val="00B1501E"/>
    <w:rsid w:val="00B16CE8"/>
    <w:rsid w:val="00B23D4D"/>
    <w:rsid w:val="00B24318"/>
    <w:rsid w:val="00B333BE"/>
    <w:rsid w:val="00B3408A"/>
    <w:rsid w:val="00B37F23"/>
    <w:rsid w:val="00B44199"/>
    <w:rsid w:val="00B529F4"/>
    <w:rsid w:val="00B53240"/>
    <w:rsid w:val="00B5412F"/>
    <w:rsid w:val="00B60B91"/>
    <w:rsid w:val="00B7264A"/>
    <w:rsid w:val="00B74EB6"/>
    <w:rsid w:val="00B76CFF"/>
    <w:rsid w:val="00B77858"/>
    <w:rsid w:val="00B93397"/>
    <w:rsid w:val="00B96D0B"/>
    <w:rsid w:val="00B97E79"/>
    <w:rsid w:val="00BA0098"/>
    <w:rsid w:val="00BA055B"/>
    <w:rsid w:val="00BA2585"/>
    <w:rsid w:val="00BA46F4"/>
    <w:rsid w:val="00BB0A24"/>
    <w:rsid w:val="00BB2C3A"/>
    <w:rsid w:val="00BC2318"/>
    <w:rsid w:val="00BC2A4E"/>
    <w:rsid w:val="00BC62BF"/>
    <w:rsid w:val="00BD4189"/>
    <w:rsid w:val="00BD50E9"/>
    <w:rsid w:val="00BE2F6F"/>
    <w:rsid w:val="00BE5267"/>
    <w:rsid w:val="00BE5623"/>
    <w:rsid w:val="00BE56C4"/>
    <w:rsid w:val="00BE572A"/>
    <w:rsid w:val="00BE59A5"/>
    <w:rsid w:val="00BE7C3F"/>
    <w:rsid w:val="00BF1380"/>
    <w:rsid w:val="00BF21FA"/>
    <w:rsid w:val="00BF2D54"/>
    <w:rsid w:val="00BF6F88"/>
    <w:rsid w:val="00C035D7"/>
    <w:rsid w:val="00C05BE7"/>
    <w:rsid w:val="00C06696"/>
    <w:rsid w:val="00C078E6"/>
    <w:rsid w:val="00C15D2C"/>
    <w:rsid w:val="00C201FC"/>
    <w:rsid w:val="00C30112"/>
    <w:rsid w:val="00C30F2D"/>
    <w:rsid w:val="00C35DF1"/>
    <w:rsid w:val="00C36255"/>
    <w:rsid w:val="00C36B17"/>
    <w:rsid w:val="00C4344D"/>
    <w:rsid w:val="00C45DEA"/>
    <w:rsid w:val="00C55345"/>
    <w:rsid w:val="00C55E0E"/>
    <w:rsid w:val="00C57B6D"/>
    <w:rsid w:val="00C60219"/>
    <w:rsid w:val="00C62990"/>
    <w:rsid w:val="00C629B1"/>
    <w:rsid w:val="00C64153"/>
    <w:rsid w:val="00C706DB"/>
    <w:rsid w:val="00C71B44"/>
    <w:rsid w:val="00C725FA"/>
    <w:rsid w:val="00C805A7"/>
    <w:rsid w:val="00C9328A"/>
    <w:rsid w:val="00C95815"/>
    <w:rsid w:val="00C97AD4"/>
    <w:rsid w:val="00CA59EB"/>
    <w:rsid w:val="00CB042C"/>
    <w:rsid w:val="00CB4BB9"/>
    <w:rsid w:val="00CB7BF1"/>
    <w:rsid w:val="00CB7E2C"/>
    <w:rsid w:val="00CC04BE"/>
    <w:rsid w:val="00CC0B55"/>
    <w:rsid w:val="00CC11B0"/>
    <w:rsid w:val="00CC228A"/>
    <w:rsid w:val="00CC3A5D"/>
    <w:rsid w:val="00CD125C"/>
    <w:rsid w:val="00CD599B"/>
    <w:rsid w:val="00CF06D6"/>
    <w:rsid w:val="00CF3270"/>
    <w:rsid w:val="00CF36BB"/>
    <w:rsid w:val="00CF5B71"/>
    <w:rsid w:val="00D05F2F"/>
    <w:rsid w:val="00D11CCB"/>
    <w:rsid w:val="00D12947"/>
    <w:rsid w:val="00D13056"/>
    <w:rsid w:val="00D15424"/>
    <w:rsid w:val="00D212B1"/>
    <w:rsid w:val="00D216CB"/>
    <w:rsid w:val="00D24A6B"/>
    <w:rsid w:val="00D24B96"/>
    <w:rsid w:val="00D26573"/>
    <w:rsid w:val="00D3097C"/>
    <w:rsid w:val="00D329C7"/>
    <w:rsid w:val="00D3564E"/>
    <w:rsid w:val="00D36671"/>
    <w:rsid w:val="00D4700D"/>
    <w:rsid w:val="00D56E01"/>
    <w:rsid w:val="00D609B2"/>
    <w:rsid w:val="00D7515E"/>
    <w:rsid w:val="00D81AC8"/>
    <w:rsid w:val="00D82A75"/>
    <w:rsid w:val="00D844B6"/>
    <w:rsid w:val="00D857BC"/>
    <w:rsid w:val="00D87FA5"/>
    <w:rsid w:val="00D91408"/>
    <w:rsid w:val="00D91568"/>
    <w:rsid w:val="00D96182"/>
    <w:rsid w:val="00D97FA6"/>
    <w:rsid w:val="00DA106D"/>
    <w:rsid w:val="00DA212B"/>
    <w:rsid w:val="00DA496D"/>
    <w:rsid w:val="00DA530E"/>
    <w:rsid w:val="00DA6768"/>
    <w:rsid w:val="00DB0143"/>
    <w:rsid w:val="00DB178E"/>
    <w:rsid w:val="00DB28CD"/>
    <w:rsid w:val="00DC0845"/>
    <w:rsid w:val="00DC08A7"/>
    <w:rsid w:val="00DC23F7"/>
    <w:rsid w:val="00DC298B"/>
    <w:rsid w:val="00DC4D07"/>
    <w:rsid w:val="00DC6432"/>
    <w:rsid w:val="00DD0396"/>
    <w:rsid w:val="00DD1B1A"/>
    <w:rsid w:val="00DD49DA"/>
    <w:rsid w:val="00DE1F5A"/>
    <w:rsid w:val="00DE292A"/>
    <w:rsid w:val="00DE4B33"/>
    <w:rsid w:val="00DF2753"/>
    <w:rsid w:val="00DF559D"/>
    <w:rsid w:val="00E00DB6"/>
    <w:rsid w:val="00E04A11"/>
    <w:rsid w:val="00E05E56"/>
    <w:rsid w:val="00E10A5C"/>
    <w:rsid w:val="00E12B66"/>
    <w:rsid w:val="00E24AE5"/>
    <w:rsid w:val="00E25817"/>
    <w:rsid w:val="00E259E9"/>
    <w:rsid w:val="00E4064F"/>
    <w:rsid w:val="00E4651C"/>
    <w:rsid w:val="00E50425"/>
    <w:rsid w:val="00E51D4B"/>
    <w:rsid w:val="00E53497"/>
    <w:rsid w:val="00E53954"/>
    <w:rsid w:val="00E56F0F"/>
    <w:rsid w:val="00E57484"/>
    <w:rsid w:val="00E57724"/>
    <w:rsid w:val="00E605EE"/>
    <w:rsid w:val="00E66D8B"/>
    <w:rsid w:val="00E736E3"/>
    <w:rsid w:val="00E736F7"/>
    <w:rsid w:val="00E8094C"/>
    <w:rsid w:val="00E82534"/>
    <w:rsid w:val="00E82996"/>
    <w:rsid w:val="00E9305C"/>
    <w:rsid w:val="00E937C0"/>
    <w:rsid w:val="00E95A43"/>
    <w:rsid w:val="00E95EAD"/>
    <w:rsid w:val="00E96D3B"/>
    <w:rsid w:val="00E975F6"/>
    <w:rsid w:val="00E97633"/>
    <w:rsid w:val="00EA644D"/>
    <w:rsid w:val="00EB0B3D"/>
    <w:rsid w:val="00EB2B45"/>
    <w:rsid w:val="00EB34FD"/>
    <w:rsid w:val="00EB6311"/>
    <w:rsid w:val="00EC32D8"/>
    <w:rsid w:val="00EC3CD3"/>
    <w:rsid w:val="00EC3DB8"/>
    <w:rsid w:val="00EC5CD7"/>
    <w:rsid w:val="00EC7FCC"/>
    <w:rsid w:val="00ED1436"/>
    <w:rsid w:val="00ED5748"/>
    <w:rsid w:val="00ED68E7"/>
    <w:rsid w:val="00EE02CF"/>
    <w:rsid w:val="00EE2386"/>
    <w:rsid w:val="00EE6BC3"/>
    <w:rsid w:val="00EE6F49"/>
    <w:rsid w:val="00EF2861"/>
    <w:rsid w:val="00EF52E3"/>
    <w:rsid w:val="00F0224F"/>
    <w:rsid w:val="00F13DBE"/>
    <w:rsid w:val="00F14362"/>
    <w:rsid w:val="00F17F7A"/>
    <w:rsid w:val="00F22916"/>
    <w:rsid w:val="00F22C1F"/>
    <w:rsid w:val="00F23A9A"/>
    <w:rsid w:val="00F26143"/>
    <w:rsid w:val="00F26945"/>
    <w:rsid w:val="00F310F6"/>
    <w:rsid w:val="00F40150"/>
    <w:rsid w:val="00F40890"/>
    <w:rsid w:val="00F40DDE"/>
    <w:rsid w:val="00F40F69"/>
    <w:rsid w:val="00F432A8"/>
    <w:rsid w:val="00F46C39"/>
    <w:rsid w:val="00F516B4"/>
    <w:rsid w:val="00F52409"/>
    <w:rsid w:val="00F53D89"/>
    <w:rsid w:val="00F57802"/>
    <w:rsid w:val="00F62634"/>
    <w:rsid w:val="00F627EF"/>
    <w:rsid w:val="00F70C47"/>
    <w:rsid w:val="00F737C3"/>
    <w:rsid w:val="00F73FB0"/>
    <w:rsid w:val="00F7548D"/>
    <w:rsid w:val="00F75A01"/>
    <w:rsid w:val="00F80752"/>
    <w:rsid w:val="00F80D6B"/>
    <w:rsid w:val="00F9587E"/>
    <w:rsid w:val="00FA122C"/>
    <w:rsid w:val="00FA444A"/>
    <w:rsid w:val="00FA70ED"/>
    <w:rsid w:val="00FB1AB4"/>
    <w:rsid w:val="00FB4FE4"/>
    <w:rsid w:val="00FC04EC"/>
    <w:rsid w:val="00FC2EB7"/>
    <w:rsid w:val="00FC33C8"/>
    <w:rsid w:val="00FC3A28"/>
    <w:rsid w:val="00FC3BC3"/>
    <w:rsid w:val="00FC6021"/>
    <w:rsid w:val="00FC7D16"/>
    <w:rsid w:val="00FE1F02"/>
    <w:rsid w:val="00FE22D2"/>
    <w:rsid w:val="00FE30D5"/>
    <w:rsid w:val="00FE633C"/>
    <w:rsid w:val="00FE6A76"/>
    <w:rsid w:val="00FE7F62"/>
    <w:rsid w:val="00FF105B"/>
    <w:rsid w:val="00FF14F1"/>
    <w:rsid w:val="00FF1B39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6C3B8FDA-5E83-45FA-A485-6C760A48B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5C1"/>
    <w:rPr>
      <w:color w:val="605E5C"/>
      <w:shd w:val="clear" w:color="auto" w:fill="E1DFDD"/>
    </w:rPr>
  </w:style>
  <w:style w:type="character" w:customStyle="1" w:styleId="im">
    <w:name w:val="im"/>
    <w:basedOn w:val="DefaultParagraphFont"/>
    <w:rsid w:val="006C7E2A"/>
  </w:style>
  <w:style w:type="character" w:customStyle="1" w:styleId="go">
    <w:name w:val="go"/>
    <w:basedOn w:val="DefaultParagraphFont"/>
    <w:rsid w:val="00C36B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70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steven-mitchell-94b664208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even-mitchell.github.io/work-samples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7F55399A-7887-4131-A97E-331606CD8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3</TotalTime>
  <Pages>3</Pages>
  <Words>1091</Words>
  <Characters>7117</Characters>
  <Application>Microsoft Office Word</Application>
  <DocSecurity>0</DocSecurity>
  <Lines>129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Illes</dc:creator>
  <cp:keywords/>
  <dc:description/>
  <cp:lastModifiedBy>Steven Mitchell</cp:lastModifiedBy>
  <cp:revision>24</cp:revision>
  <cp:lastPrinted>2024-07-21T16:24:00Z</cp:lastPrinted>
  <dcterms:created xsi:type="dcterms:W3CDTF">2025-05-15T22:00:00Z</dcterms:created>
  <dcterms:modified xsi:type="dcterms:W3CDTF">2025-08-3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71450da2312c57203913397944ad66e436d7cd9297168eed6ce3d4692166cb</vt:lpwstr>
  </property>
</Properties>
</file>